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04EF7" w14:textId="243034DD" w:rsidR="00E844B8" w:rsidRDefault="006F73AD" w:rsidP="00E844B8">
      <w:pPr>
        <w:spacing w:line="360" w:lineRule="auto"/>
        <w:rPr>
          <w:color w:val="000000" w:themeColor="text1"/>
        </w:rPr>
      </w:pPr>
      <w:r>
        <w:rPr>
          <w:b/>
          <w:bCs/>
          <w:noProof/>
          <w:color w:val="000000" w:themeColor="text1"/>
          <w:lang w:eastAsia="zh-CN"/>
        </w:rPr>
        <w:drawing>
          <wp:inline distT="0" distB="0" distL="0" distR="0" wp14:anchorId="6868BE13" wp14:editId="408F89DB">
            <wp:extent cx="5274310" cy="246126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000000" w:themeColor="text1"/>
          <w:lang w:eastAsia="zh-CN"/>
        </w:rPr>
        <w:t>S</w:t>
      </w:r>
      <w:r w:rsidR="009651D9" w:rsidRPr="007F4F69">
        <w:rPr>
          <w:b/>
          <w:bCs/>
          <w:color w:val="000000" w:themeColor="text1"/>
          <w:lang w:eastAsia="zh-CN"/>
        </w:rPr>
        <w:t>upplementary Figure 1:</w:t>
      </w:r>
      <w:r w:rsidR="00E844B8" w:rsidRPr="00E26FC8">
        <w:rPr>
          <w:rFonts w:hint="eastAsia"/>
          <w:color w:val="000000" w:themeColor="text1"/>
          <w:lang w:eastAsia="zh-CN"/>
        </w:rPr>
        <w:t xml:space="preserve"> </w:t>
      </w:r>
      <w:r w:rsidR="00E844B8" w:rsidRPr="00D90956">
        <w:rPr>
          <w:color w:val="000000" w:themeColor="text1"/>
        </w:rPr>
        <w:t>Representative images of flow cytometric analysis for cell apoptosis</w:t>
      </w:r>
      <w:r w:rsidR="00E844B8">
        <w:rPr>
          <w:color w:val="000000" w:themeColor="text1"/>
        </w:rPr>
        <w:t xml:space="preserve"> </w:t>
      </w:r>
      <w:r w:rsidR="00E844B8">
        <w:rPr>
          <w:rFonts w:hint="eastAsia"/>
          <w:color w:val="000000" w:themeColor="text1"/>
        </w:rPr>
        <w:t>of</w:t>
      </w:r>
      <w:r w:rsidR="00E844B8">
        <w:rPr>
          <w:color w:val="000000" w:themeColor="text1"/>
        </w:rPr>
        <w:t xml:space="preserve"> </w:t>
      </w:r>
      <w:r w:rsidR="00E844B8">
        <w:rPr>
          <w:rFonts w:hint="eastAsia"/>
          <w:color w:val="000000" w:themeColor="text1"/>
        </w:rPr>
        <w:t>L</w:t>
      </w:r>
      <w:r w:rsidR="00E844B8">
        <w:rPr>
          <w:color w:val="000000" w:themeColor="text1"/>
        </w:rPr>
        <w:t>y3-Mock, Ly3-SEMA3F, and Ly7, Ly7-SEMA3F cells (A). representative colony formation in Mock and Sh-SEMA3F cells of Ly1 and TMD8 (B).</w:t>
      </w:r>
    </w:p>
    <w:p w14:paraId="732229C0" w14:textId="21AA6772" w:rsidR="00E844B8" w:rsidRPr="00E26FC8" w:rsidRDefault="006F73AD" w:rsidP="00E844B8">
      <w:pPr>
        <w:spacing w:line="360" w:lineRule="auto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214F376A" wp14:editId="6D321895">
            <wp:extent cx="5274310" cy="3225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E211" w14:textId="3C1F6053" w:rsidR="00E844B8" w:rsidRPr="003C6E6C" w:rsidRDefault="009651D9" w:rsidP="00E844B8">
      <w:pPr>
        <w:pStyle w:val="FigReference"/>
        <w:rPr>
          <w:rFonts w:eastAsia="宋体"/>
          <w:lang w:eastAsia="zh-CN"/>
        </w:rPr>
      </w:pPr>
      <w:r w:rsidRPr="002E70ED">
        <w:rPr>
          <w:b/>
          <w:bCs/>
          <w:color w:val="000000" w:themeColor="text1"/>
        </w:rPr>
        <w:t>S</w:t>
      </w:r>
      <w:r w:rsidRPr="002E70ED">
        <w:rPr>
          <w:b/>
          <w:bCs/>
          <w:color w:val="000000" w:themeColor="text1"/>
          <w:lang w:eastAsia="zh-CN"/>
        </w:rPr>
        <w:t xml:space="preserve">upplementary Figure </w:t>
      </w:r>
      <w:r>
        <w:rPr>
          <w:b/>
          <w:bCs/>
          <w:color w:val="000000" w:themeColor="text1"/>
          <w:lang w:eastAsia="zh-CN"/>
        </w:rPr>
        <w:t>2</w:t>
      </w:r>
      <w:r w:rsidRPr="002E70ED">
        <w:rPr>
          <w:b/>
          <w:bCs/>
          <w:color w:val="000000" w:themeColor="text1"/>
          <w:lang w:eastAsia="zh-CN"/>
        </w:rPr>
        <w:t>:</w:t>
      </w:r>
      <w:r w:rsidR="00E844B8" w:rsidRPr="00E26FC8">
        <w:rPr>
          <w:color w:val="000000" w:themeColor="text1"/>
        </w:rPr>
        <w:t xml:space="preserve"> </w:t>
      </w:r>
      <w:r w:rsidR="00E844B8">
        <w:rPr>
          <w:color w:val="000000" w:themeColor="text1"/>
        </w:rPr>
        <w:t xml:space="preserve">The normalization expression of SEMA3F (A), CD20 (B), EBF1 (C), PAX5 (D), IRF4 (E), TCF3 (F) and IKZF (G) </w:t>
      </w:r>
      <w:r w:rsidR="00E844B8">
        <w:rPr>
          <w:rFonts w:hint="eastAsia"/>
          <w:color w:val="000000" w:themeColor="text1"/>
        </w:rPr>
        <w:t>in</w:t>
      </w:r>
      <w:r w:rsidR="00E844B8">
        <w:rPr>
          <w:color w:val="000000" w:themeColor="text1"/>
        </w:rPr>
        <w:t xml:space="preserve"> </w:t>
      </w:r>
      <w:r w:rsidR="00E844B8">
        <w:rPr>
          <w:rFonts w:hint="eastAsia"/>
          <w:color w:val="000000" w:themeColor="text1"/>
        </w:rPr>
        <w:t>Ly</w:t>
      </w:r>
      <w:r w:rsidR="00E844B8">
        <w:rPr>
          <w:color w:val="000000" w:themeColor="text1"/>
        </w:rPr>
        <w:t xml:space="preserve">1-Mock, </w:t>
      </w:r>
      <w:r w:rsidR="00E844B8">
        <w:rPr>
          <w:rFonts w:hint="eastAsia"/>
          <w:color w:val="000000" w:themeColor="text1"/>
        </w:rPr>
        <w:t>Ly</w:t>
      </w:r>
      <w:r w:rsidR="00E844B8">
        <w:rPr>
          <w:color w:val="000000" w:themeColor="text1"/>
        </w:rPr>
        <w:t xml:space="preserve">1-Sh-SEMA3F and Sh-SEMA3F cells treated with </w:t>
      </w:r>
      <w:r w:rsidR="00E844B8" w:rsidRPr="00F73D34">
        <w:rPr>
          <w:color w:val="000000" w:themeColor="text1"/>
          <w:u w:color="FA5050"/>
        </w:rPr>
        <w:t>inhibitor</w:t>
      </w:r>
      <w:r w:rsidR="00E844B8">
        <w:rPr>
          <w:color w:val="000000" w:themeColor="text1"/>
        </w:rPr>
        <w:t>.</w:t>
      </w:r>
      <w:r w:rsidR="00E844B8">
        <w:t xml:space="preserve"> </w:t>
      </w:r>
      <w:r w:rsidR="00E844B8" w:rsidRPr="00531CCC">
        <w:t xml:space="preserve">* </w:t>
      </w:r>
      <w:r w:rsidR="00E844B8" w:rsidRPr="003C6E6C">
        <w:rPr>
          <w:i/>
          <w:iCs/>
        </w:rPr>
        <w:t>P</w:t>
      </w:r>
      <w:r w:rsidR="00E844B8" w:rsidRPr="00531CCC">
        <w:t xml:space="preserve"> &lt; 0.05, ** </w:t>
      </w:r>
      <w:r w:rsidR="00E844B8" w:rsidRPr="003C6E6C">
        <w:rPr>
          <w:i/>
          <w:iCs/>
        </w:rPr>
        <w:t>P</w:t>
      </w:r>
      <w:r w:rsidR="00E844B8" w:rsidRPr="00531CCC">
        <w:t xml:space="preserve"> &lt; 0.01</w:t>
      </w:r>
      <w:r w:rsidR="00E844B8">
        <w:t xml:space="preserve">, </w:t>
      </w:r>
      <w:r w:rsidR="00E844B8" w:rsidRPr="00531CCC">
        <w:t>**</w:t>
      </w:r>
      <w:r w:rsidR="00E844B8">
        <w:t>*</w:t>
      </w:r>
      <w:r w:rsidR="00E844B8" w:rsidRPr="00531CCC">
        <w:t xml:space="preserve"> </w:t>
      </w:r>
      <w:r w:rsidR="00E844B8" w:rsidRPr="003C6E6C">
        <w:rPr>
          <w:i/>
          <w:iCs/>
        </w:rPr>
        <w:t>P</w:t>
      </w:r>
      <w:r w:rsidR="00E844B8" w:rsidRPr="00531CCC">
        <w:t xml:space="preserve"> &lt; 0.0</w:t>
      </w:r>
      <w:r w:rsidR="00E844B8">
        <w:t>0</w:t>
      </w:r>
      <w:r w:rsidR="00E844B8" w:rsidRPr="00531CCC">
        <w:t>1</w:t>
      </w:r>
      <w:r w:rsidR="00E844B8">
        <w:t>.</w:t>
      </w:r>
    </w:p>
    <w:p w14:paraId="2D6A978E" w14:textId="77777777" w:rsidR="00A92347" w:rsidRDefault="00A92347" w:rsidP="00A92347">
      <w:pPr>
        <w:rPr>
          <w:rFonts w:eastAsia="宋体"/>
          <w:b/>
          <w:color w:val="000000"/>
        </w:rPr>
      </w:pPr>
    </w:p>
    <w:p w14:paraId="36FFE8C0" w14:textId="5A02C2C6" w:rsidR="00A92347" w:rsidRPr="00F16E6D" w:rsidRDefault="00A92347" w:rsidP="00A92347">
      <w:pPr>
        <w:rPr>
          <w:rFonts w:eastAsia="宋体"/>
          <w:b/>
          <w:color w:val="000000"/>
        </w:rPr>
      </w:pPr>
      <w:r>
        <w:rPr>
          <w:rFonts w:eastAsia="宋体" w:hint="eastAsia"/>
          <w:b/>
          <w:color w:val="000000"/>
        </w:rPr>
        <w:t>S</w:t>
      </w:r>
      <w:r>
        <w:rPr>
          <w:rFonts w:eastAsia="宋体"/>
          <w:b/>
          <w:color w:val="000000"/>
        </w:rPr>
        <w:t>upplementary Table 1</w:t>
      </w:r>
      <w:r w:rsidR="00EE6A78">
        <w:rPr>
          <w:rFonts w:eastAsia="宋体"/>
          <w:b/>
          <w:color w:val="000000"/>
        </w:rPr>
        <w:t>:</w:t>
      </w:r>
      <w:r w:rsidR="00EE6A78" w:rsidRPr="00EE6A78">
        <w:rPr>
          <w:u w:color="FA5050"/>
        </w:rPr>
        <w:t xml:space="preserve"> </w:t>
      </w:r>
      <w:r w:rsidR="00EE6A78" w:rsidRPr="00B05144">
        <w:rPr>
          <w:u w:color="FA5050"/>
        </w:rPr>
        <w:t>The</w:t>
      </w:r>
      <w:r w:rsidR="00EE6A78" w:rsidRPr="00B05144">
        <w:t xml:space="preserve"> specific primers for each gene</w:t>
      </w:r>
      <w:r w:rsidR="00EE6A78">
        <w:t xml:space="preserve"> in the study.</w:t>
      </w:r>
    </w:p>
    <w:p w14:paraId="1290D7DB" w14:textId="77777777" w:rsidR="00A92347" w:rsidRDefault="00A92347" w:rsidP="00A92347">
      <w:pPr>
        <w:spacing w:line="240" w:lineRule="atLeast"/>
        <w:rPr>
          <w:rFonts w:eastAsia="宋体"/>
          <w:bCs/>
          <w:color w:val="000000"/>
        </w:rPr>
      </w:pPr>
    </w:p>
    <w:tbl>
      <w:tblPr>
        <w:tblStyle w:val="aa"/>
        <w:tblpPr w:leftFromText="180" w:rightFromText="180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347" w14:paraId="0C3E767D" w14:textId="77777777" w:rsidTr="00AF7AED">
        <w:tc>
          <w:tcPr>
            <w:tcW w:w="8296" w:type="dxa"/>
          </w:tcPr>
          <w:p w14:paraId="59B5B8AF" w14:textId="77777777" w:rsidR="00A92347" w:rsidRPr="00BB18BA" w:rsidRDefault="00A92347" w:rsidP="00AF7AED">
            <w:pPr>
              <w:rPr>
                <w:rFonts w:eastAsia="宋体"/>
                <w:b/>
                <w:color w:val="000000"/>
              </w:rPr>
            </w:pPr>
            <w:r>
              <w:rPr>
                <w:rFonts w:eastAsia="宋体"/>
                <w:b/>
                <w:color w:val="000000"/>
              </w:rPr>
              <w:t>FOXO1</w:t>
            </w:r>
          </w:p>
          <w:p w14:paraId="2B7B0065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color w:val="000000"/>
              </w:rPr>
            </w:pPr>
            <w:r w:rsidRPr="00BB18BA">
              <w:t>F:</w:t>
            </w:r>
            <w:r w:rsidRPr="00BB18BA">
              <w:rPr>
                <w:rFonts w:eastAsia="宋体"/>
                <w:color w:val="000000"/>
              </w:rPr>
              <w:t xml:space="preserve"> TCGTCATAATCTGTCCCTACACA</w:t>
            </w:r>
          </w:p>
          <w:p w14:paraId="28CAEEF8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color w:val="000000"/>
              </w:rPr>
            </w:pPr>
            <w:r w:rsidRPr="00BB18BA">
              <w:t>R:</w:t>
            </w:r>
            <w:r w:rsidRPr="00BB18BA">
              <w:rPr>
                <w:rFonts w:eastAsia="宋体"/>
                <w:color w:val="000000"/>
              </w:rPr>
              <w:t xml:space="preserve"> CGGCTTCGGCTCTTAGCAAA</w:t>
            </w:r>
          </w:p>
        </w:tc>
      </w:tr>
      <w:tr w:rsidR="00A92347" w14:paraId="2EDE50D9" w14:textId="77777777" w:rsidTr="00AF7AED">
        <w:tc>
          <w:tcPr>
            <w:tcW w:w="8296" w:type="dxa"/>
          </w:tcPr>
          <w:p w14:paraId="53545D72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/>
                <w:color w:val="000000"/>
              </w:rPr>
            </w:pPr>
            <w:r>
              <w:rPr>
                <w:rFonts w:eastAsia="宋体"/>
                <w:b/>
                <w:color w:val="000000"/>
              </w:rPr>
              <w:t>EBF1</w:t>
            </w:r>
          </w:p>
          <w:p w14:paraId="6691B58E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F:</w:t>
            </w:r>
            <w:r w:rsidRPr="00BB18BA">
              <w:rPr>
                <w:bCs/>
              </w:rPr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TGCCGAGTCTTGCTCACAC</w:t>
            </w:r>
          </w:p>
          <w:p w14:paraId="7EEEEBF0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R:</w:t>
            </w:r>
            <w:r w:rsidRPr="00BB18BA">
              <w:rPr>
                <w:bCs/>
              </w:rPr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CATTGACTGTCGTAGACACCAC</w:t>
            </w:r>
          </w:p>
        </w:tc>
      </w:tr>
      <w:tr w:rsidR="00A92347" w14:paraId="4FE9213C" w14:textId="77777777" w:rsidTr="00AF7AED">
        <w:tc>
          <w:tcPr>
            <w:tcW w:w="8296" w:type="dxa"/>
          </w:tcPr>
          <w:p w14:paraId="21D055A6" w14:textId="77777777" w:rsidR="00A92347" w:rsidRPr="00BB18BA" w:rsidRDefault="00A92347" w:rsidP="00AF7AED">
            <w:pPr>
              <w:rPr>
                <w:rFonts w:eastAsia="宋体"/>
                <w:b/>
                <w:color w:val="000000"/>
              </w:rPr>
            </w:pPr>
            <w:r>
              <w:rPr>
                <w:rFonts w:eastAsia="宋体"/>
                <w:b/>
                <w:color w:val="000000"/>
              </w:rPr>
              <w:t>PAX5</w:t>
            </w:r>
          </w:p>
          <w:p w14:paraId="5072795A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F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GTCACAGCATAGTGTCCACTG</w:t>
            </w:r>
          </w:p>
          <w:p w14:paraId="52A64670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R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CCGCTGATGGAGTACGACG</w:t>
            </w:r>
          </w:p>
        </w:tc>
      </w:tr>
      <w:tr w:rsidR="00A92347" w14:paraId="65BCB932" w14:textId="77777777" w:rsidTr="00AF7AED">
        <w:tc>
          <w:tcPr>
            <w:tcW w:w="8296" w:type="dxa"/>
          </w:tcPr>
          <w:p w14:paraId="3DACDFE0" w14:textId="77777777" w:rsidR="00A92347" w:rsidRPr="00BB18BA" w:rsidRDefault="00A92347" w:rsidP="00AF7AED">
            <w:pPr>
              <w:rPr>
                <w:rFonts w:eastAsia="宋体"/>
                <w:b/>
                <w:color w:val="000000"/>
              </w:rPr>
            </w:pPr>
            <w:r w:rsidRPr="00BB18BA">
              <w:rPr>
                <w:rFonts w:eastAsia="宋体"/>
                <w:b/>
                <w:color w:val="000000" w:themeColor="text1"/>
              </w:rPr>
              <w:t>IKZF1</w:t>
            </w:r>
          </w:p>
          <w:p w14:paraId="2C156F7D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F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CATCAGCCCGATGTACCAGC</w:t>
            </w:r>
          </w:p>
          <w:p w14:paraId="4D62E374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R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CCTCGTTGTTGCTCTCGGT</w:t>
            </w:r>
          </w:p>
        </w:tc>
      </w:tr>
      <w:tr w:rsidR="00A92347" w14:paraId="266B3E3F" w14:textId="77777777" w:rsidTr="00AF7AED">
        <w:tc>
          <w:tcPr>
            <w:tcW w:w="8296" w:type="dxa"/>
          </w:tcPr>
          <w:p w14:paraId="1419AE20" w14:textId="77777777" w:rsidR="00A92347" w:rsidRPr="00BB18BA" w:rsidRDefault="00A92347" w:rsidP="00AF7AED">
            <w:pPr>
              <w:rPr>
                <w:rFonts w:eastAsia="宋体"/>
                <w:b/>
                <w:color w:val="000000"/>
              </w:rPr>
            </w:pPr>
            <w:r>
              <w:rPr>
                <w:rFonts w:eastAsia="宋体"/>
                <w:b/>
                <w:color w:val="000000"/>
              </w:rPr>
              <w:t>IRF4</w:t>
            </w:r>
          </w:p>
          <w:p w14:paraId="3839B7E0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F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GCTGATCGACCAGATCGACAG</w:t>
            </w:r>
          </w:p>
          <w:p w14:paraId="194FD356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R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CGGTTGTAGTCCTGCTTGC</w:t>
            </w:r>
          </w:p>
        </w:tc>
      </w:tr>
      <w:tr w:rsidR="00A92347" w14:paraId="251C9D80" w14:textId="77777777" w:rsidTr="00AF7AED">
        <w:tc>
          <w:tcPr>
            <w:tcW w:w="8296" w:type="dxa"/>
          </w:tcPr>
          <w:p w14:paraId="7B3FAC9B" w14:textId="77777777" w:rsidR="00A92347" w:rsidRPr="00BB18BA" w:rsidRDefault="00A92347" w:rsidP="00AF7AED">
            <w:pPr>
              <w:rPr>
                <w:rFonts w:eastAsia="宋体"/>
                <w:b/>
                <w:color w:val="000000"/>
              </w:rPr>
            </w:pPr>
            <w:r>
              <w:rPr>
                <w:rFonts w:eastAsia="宋体"/>
                <w:b/>
                <w:color w:val="000000"/>
              </w:rPr>
              <w:t>TCF3</w:t>
            </w:r>
          </w:p>
          <w:p w14:paraId="54CDBF94" w14:textId="77777777" w:rsidR="00A92347" w:rsidRPr="00BB18BA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F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ACGAGCGTATGGGCTACCA</w:t>
            </w:r>
          </w:p>
          <w:p w14:paraId="743B619C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 w:rsidRPr="00BB18BA">
              <w:rPr>
                <w:rFonts w:eastAsia="宋体"/>
                <w:bCs/>
                <w:color w:val="000000"/>
              </w:rPr>
              <w:t>R:</w:t>
            </w:r>
            <w:r w:rsidRPr="00BB18BA">
              <w:t xml:space="preserve"> </w:t>
            </w:r>
            <w:r w:rsidRPr="00BB18BA">
              <w:rPr>
                <w:rFonts w:eastAsia="宋体"/>
                <w:bCs/>
                <w:color w:val="000000"/>
              </w:rPr>
              <w:t>GTTATTGCTTGAGTGATCCGGG</w:t>
            </w:r>
          </w:p>
        </w:tc>
      </w:tr>
      <w:tr w:rsidR="00A92347" w14:paraId="01AABE23" w14:textId="77777777" w:rsidTr="00AF7AED">
        <w:tc>
          <w:tcPr>
            <w:tcW w:w="8296" w:type="dxa"/>
          </w:tcPr>
          <w:p w14:paraId="55D30CD8" w14:textId="77777777" w:rsidR="00A92347" w:rsidRPr="00694AFB" w:rsidRDefault="00A92347" w:rsidP="00AF7AED">
            <w:pPr>
              <w:spacing w:line="240" w:lineRule="atLeast"/>
              <w:rPr>
                <w:rFonts w:eastAsia="宋体"/>
                <w:b/>
                <w:color w:val="000000"/>
              </w:rPr>
            </w:pPr>
            <w:r w:rsidRPr="00694AFB">
              <w:rPr>
                <w:rFonts w:eastAsia="宋体" w:hint="eastAsia"/>
                <w:b/>
                <w:color w:val="000000"/>
              </w:rPr>
              <w:t>S</w:t>
            </w:r>
            <w:r w:rsidRPr="00694AFB">
              <w:rPr>
                <w:rFonts w:eastAsia="宋体"/>
                <w:b/>
                <w:color w:val="000000"/>
              </w:rPr>
              <w:t>EMA3F</w:t>
            </w:r>
          </w:p>
          <w:p w14:paraId="1CA0900A" w14:textId="77777777" w:rsidR="00A92347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>
              <w:rPr>
                <w:rFonts w:eastAsia="宋体" w:hint="eastAsia"/>
                <w:bCs/>
                <w:color w:val="000000"/>
              </w:rPr>
              <w:t>F</w:t>
            </w:r>
            <w:r>
              <w:rPr>
                <w:rFonts w:eastAsia="宋体"/>
                <w:bCs/>
                <w:color w:val="000000"/>
              </w:rPr>
              <w:t>:</w:t>
            </w:r>
            <w:r w:rsidRPr="002E11CB">
              <w:t xml:space="preserve"> </w:t>
            </w:r>
            <w:r w:rsidRPr="002E11CB">
              <w:rPr>
                <w:rFonts w:eastAsia="宋体"/>
                <w:bCs/>
                <w:color w:val="000000"/>
              </w:rPr>
              <w:t>GTGCCTACAACCCCATGTG</w:t>
            </w:r>
          </w:p>
          <w:p w14:paraId="56C293BE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>
              <w:rPr>
                <w:rFonts w:eastAsia="宋体" w:hint="eastAsia"/>
                <w:bCs/>
                <w:color w:val="000000"/>
              </w:rPr>
              <w:t>R</w:t>
            </w:r>
            <w:r>
              <w:rPr>
                <w:rFonts w:eastAsia="宋体"/>
                <w:bCs/>
                <w:color w:val="000000"/>
              </w:rPr>
              <w:t>:</w:t>
            </w:r>
            <w:r w:rsidRPr="002E11CB">
              <w:t xml:space="preserve"> </w:t>
            </w:r>
            <w:r w:rsidRPr="002E11CB">
              <w:rPr>
                <w:rFonts w:eastAsia="宋体"/>
                <w:bCs/>
                <w:color w:val="000000"/>
              </w:rPr>
              <w:t>GTGTCCAGCTTGGGATCGT</w:t>
            </w:r>
          </w:p>
        </w:tc>
      </w:tr>
      <w:tr w:rsidR="00A92347" w14:paraId="0CE06375" w14:textId="77777777" w:rsidTr="00AF7AED">
        <w:tc>
          <w:tcPr>
            <w:tcW w:w="8296" w:type="dxa"/>
            <w:tcBorders>
              <w:bottom w:val="single" w:sz="4" w:space="0" w:color="auto"/>
            </w:tcBorders>
          </w:tcPr>
          <w:p w14:paraId="0E4CFD97" w14:textId="77777777" w:rsidR="00A92347" w:rsidRPr="00694AFB" w:rsidRDefault="00A92347" w:rsidP="00AF7AED">
            <w:pPr>
              <w:spacing w:line="240" w:lineRule="atLeast"/>
              <w:rPr>
                <w:rFonts w:eastAsia="宋体"/>
                <w:b/>
                <w:color w:val="000000"/>
              </w:rPr>
            </w:pPr>
            <w:r w:rsidRPr="00694AFB">
              <w:rPr>
                <w:rFonts w:eastAsia="宋体" w:hint="eastAsia"/>
                <w:b/>
                <w:color w:val="000000"/>
              </w:rPr>
              <w:t>M</w:t>
            </w:r>
            <w:r w:rsidRPr="00694AFB">
              <w:rPr>
                <w:rFonts w:eastAsia="宋体"/>
                <w:b/>
                <w:color w:val="000000"/>
              </w:rPr>
              <w:t>S4A1(CD20)</w:t>
            </w:r>
          </w:p>
          <w:p w14:paraId="3AA9382A" w14:textId="77777777" w:rsidR="00A92347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>
              <w:rPr>
                <w:rFonts w:eastAsia="宋体" w:hint="eastAsia"/>
                <w:bCs/>
                <w:color w:val="000000"/>
              </w:rPr>
              <w:t>F</w:t>
            </w:r>
            <w:r>
              <w:rPr>
                <w:rFonts w:eastAsia="宋体"/>
                <w:bCs/>
                <w:color w:val="000000"/>
              </w:rPr>
              <w:t>:</w:t>
            </w:r>
            <w:r w:rsidRPr="00C65F97">
              <w:t xml:space="preserve"> </w:t>
            </w:r>
            <w:r w:rsidRPr="00C65F97">
              <w:rPr>
                <w:rFonts w:eastAsia="宋体"/>
                <w:bCs/>
                <w:color w:val="000000"/>
              </w:rPr>
              <w:t>CCGGCAGAGCCAATGAAAG</w:t>
            </w:r>
          </w:p>
          <w:p w14:paraId="08DC777B" w14:textId="77777777" w:rsidR="00A92347" w:rsidRPr="00C572DF" w:rsidRDefault="00A92347" w:rsidP="00AF7AED">
            <w:pPr>
              <w:spacing w:line="240" w:lineRule="atLeast"/>
              <w:rPr>
                <w:rFonts w:eastAsia="宋体"/>
                <w:bCs/>
                <w:color w:val="000000"/>
              </w:rPr>
            </w:pPr>
            <w:r>
              <w:rPr>
                <w:rFonts w:eastAsia="宋体" w:hint="eastAsia"/>
                <w:bCs/>
                <w:color w:val="000000"/>
              </w:rPr>
              <w:t>R</w:t>
            </w:r>
            <w:r>
              <w:rPr>
                <w:rFonts w:eastAsia="宋体"/>
                <w:bCs/>
                <w:color w:val="000000"/>
              </w:rPr>
              <w:t>:</w:t>
            </w:r>
            <w:r w:rsidRPr="00C65F97">
              <w:t xml:space="preserve"> </w:t>
            </w:r>
            <w:r w:rsidRPr="00C65F97">
              <w:rPr>
                <w:rFonts w:eastAsia="宋体"/>
                <w:bCs/>
                <w:color w:val="000000"/>
              </w:rPr>
              <w:t>CAGATGGGTGCATAGATCCCT</w:t>
            </w:r>
          </w:p>
        </w:tc>
      </w:tr>
    </w:tbl>
    <w:p w14:paraId="41C67DCA" w14:textId="77777777" w:rsidR="008A6D28" w:rsidRPr="00E844B8" w:rsidRDefault="008A6D28" w:rsidP="00E844B8">
      <w:pPr>
        <w:pStyle w:val="QStblfn"/>
        <w:shd w:val="clear" w:color="auto" w:fill="FFFFFF"/>
        <w:spacing w:line="360" w:lineRule="auto"/>
        <w:rPr>
          <w:rFonts w:eastAsia="DengXian"/>
        </w:rPr>
      </w:pPr>
    </w:p>
    <w:sectPr w:rsidR="008A6D28" w:rsidRPr="00E844B8" w:rsidSect="00E844B8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5204" w14:textId="77777777" w:rsidR="000F4B90" w:rsidRDefault="000F4B90" w:rsidP="009F6A44">
      <w:r>
        <w:separator/>
      </w:r>
    </w:p>
  </w:endnote>
  <w:endnote w:type="continuationSeparator" w:id="0">
    <w:p w14:paraId="43543B06" w14:textId="77777777" w:rsidR="000F4B90" w:rsidRDefault="000F4B90" w:rsidP="009F6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平成明朝">
    <w:altName w:val="MS Mincho"/>
    <w:panose1 w:val="020B0604020202020204"/>
    <w:charset w:val="80"/>
    <w:family w:val="auto"/>
    <w:pitch w:val="variable"/>
    <w:sig w:usb0="00000000" w:usb1="00000000" w:usb2="01000407" w:usb3="00000000" w:csb0="00020000" w:csb1="00000000"/>
  </w:font>
  <w:font w:name="Osaka">
    <w:altName w:val="MS Gothic"/>
    <w:panose1 w:val="020B0600000000000000"/>
    <w:charset w:val="80"/>
    <w:family w:val="swiss"/>
    <w:pitch w:val="variable"/>
    <w:sig w:usb0="00000001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Mincho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FCE8A" w14:textId="77777777" w:rsidR="000F4B90" w:rsidRDefault="000F4B90" w:rsidP="009F6A44">
      <w:r>
        <w:separator/>
      </w:r>
    </w:p>
  </w:footnote>
  <w:footnote w:type="continuationSeparator" w:id="0">
    <w:p w14:paraId="1628C185" w14:textId="77777777" w:rsidR="000F4B90" w:rsidRDefault="000F4B90" w:rsidP="009F6A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EEE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D8486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E07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48C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9146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A421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66AA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62C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A72F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 w15:restartNumberingAfterBreak="0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 w15:restartNumberingAfterBreak="0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7" w15:restartNumberingAfterBreak="0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0" w15:restartNumberingAfterBreak="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81D18B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 w15:restartNumberingAfterBreak="0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33946914">
    <w:abstractNumId w:val="29"/>
  </w:num>
  <w:num w:numId="2" w16cid:durableId="1378429683">
    <w:abstractNumId w:val="22"/>
  </w:num>
  <w:num w:numId="3" w16cid:durableId="1598901270">
    <w:abstractNumId w:val="21"/>
  </w:num>
  <w:num w:numId="4" w16cid:durableId="1255894781">
    <w:abstractNumId w:val="15"/>
  </w:num>
  <w:num w:numId="5" w16cid:durableId="768817252">
    <w:abstractNumId w:val="25"/>
  </w:num>
  <w:num w:numId="6" w16cid:durableId="626011354">
    <w:abstractNumId w:val="36"/>
  </w:num>
  <w:num w:numId="7" w16cid:durableId="1295064274">
    <w:abstractNumId w:val="34"/>
  </w:num>
  <w:num w:numId="8" w16cid:durableId="1213420026">
    <w:abstractNumId w:val="10"/>
  </w:num>
  <w:num w:numId="9" w16cid:durableId="693270644">
    <w:abstractNumId w:val="8"/>
  </w:num>
  <w:num w:numId="10" w16cid:durableId="1329672088">
    <w:abstractNumId w:val="7"/>
  </w:num>
  <w:num w:numId="11" w16cid:durableId="1753813006">
    <w:abstractNumId w:val="6"/>
  </w:num>
  <w:num w:numId="12" w16cid:durableId="427703335">
    <w:abstractNumId w:val="5"/>
  </w:num>
  <w:num w:numId="13" w16cid:durableId="1721320166">
    <w:abstractNumId w:val="9"/>
  </w:num>
  <w:num w:numId="14" w16cid:durableId="984167096">
    <w:abstractNumId w:val="4"/>
  </w:num>
  <w:num w:numId="15" w16cid:durableId="1919442026">
    <w:abstractNumId w:val="3"/>
  </w:num>
  <w:num w:numId="16" w16cid:durableId="1395665862">
    <w:abstractNumId w:val="2"/>
  </w:num>
  <w:num w:numId="17" w16cid:durableId="206455503">
    <w:abstractNumId w:val="1"/>
  </w:num>
  <w:num w:numId="18" w16cid:durableId="1723796458">
    <w:abstractNumId w:val="35"/>
  </w:num>
  <w:num w:numId="19" w16cid:durableId="249703254">
    <w:abstractNumId w:val="11"/>
  </w:num>
  <w:num w:numId="20" w16cid:durableId="388109887">
    <w:abstractNumId w:val="12"/>
  </w:num>
  <w:num w:numId="21" w16cid:durableId="1192958532">
    <w:abstractNumId w:val="0"/>
  </w:num>
  <w:num w:numId="22" w16cid:durableId="5065539">
    <w:abstractNumId w:val="26"/>
  </w:num>
  <w:num w:numId="23" w16cid:durableId="544679923">
    <w:abstractNumId w:val="31"/>
  </w:num>
  <w:num w:numId="24" w16cid:durableId="248973123">
    <w:abstractNumId w:val="18"/>
  </w:num>
  <w:num w:numId="25" w16cid:durableId="1102602046">
    <w:abstractNumId w:val="24"/>
  </w:num>
  <w:num w:numId="26" w16cid:durableId="1260066499">
    <w:abstractNumId w:val="33"/>
  </w:num>
  <w:num w:numId="27" w16cid:durableId="1469056548">
    <w:abstractNumId w:val="20"/>
  </w:num>
  <w:num w:numId="28" w16cid:durableId="1258174725">
    <w:abstractNumId w:val="16"/>
  </w:num>
  <w:num w:numId="29" w16cid:durableId="2025475801">
    <w:abstractNumId w:val="30"/>
  </w:num>
  <w:num w:numId="30" w16cid:durableId="1619754405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22545109">
    <w:abstractNumId w:val="19"/>
  </w:num>
  <w:num w:numId="32" w16cid:durableId="1820611938">
    <w:abstractNumId w:val="23"/>
  </w:num>
  <w:num w:numId="33" w16cid:durableId="953290742">
    <w:abstractNumId w:val="28"/>
  </w:num>
  <w:num w:numId="34" w16cid:durableId="877425468">
    <w:abstractNumId w:val="27"/>
  </w:num>
  <w:num w:numId="35" w16cid:durableId="1042746416">
    <w:abstractNumId w:val="17"/>
  </w:num>
  <w:num w:numId="36" w16cid:durableId="965966232">
    <w:abstractNumId w:val="13"/>
  </w:num>
  <w:num w:numId="37" w16cid:durableId="2121416291">
    <w:abstractNumId w:val="32"/>
  </w:num>
  <w:num w:numId="38" w16cid:durableId="1796486784">
    <w:abstractNumId w:val="21"/>
  </w:num>
  <w:num w:numId="39" w16cid:durableId="2036496745">
    <w:abstractNumId w:val="21"/>
  </w:num>
  <w:num w:numId="40" w16cid:durableId="703405487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jY3MDK1MLYwMbJU0lEKTi0uzszPAykwrAUA0s3ygywAAAA="/>
    <w:docVar w:name="AutoPreedit" w:val="EXE"/>
    <w:docVar w:name="commondata" w:val="eyJoZGlkIjoiOTEyZTEyNWY0Mzc3MWEzMjM1N2QwNmNhNDNlZmNjZTgifQ=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Chinese Medical J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w2saezwczpvwqex2emva9v30tvaxf5asfxr&quot;&gt;SEMA3F&lt;record-ids&gt;&lt;item&gt;1&lt;/item&gt;&lt;item&gt;2&lt;/item&gt;&lt;item&gt;3&lt;/item&gt;&lt;item&gt;4&lt;/item&gt;&lt;item&gt;5&lt;/item&gt;&lt;item&gt;6&lt;/item&gt;&lt;item&gt;15&lt;/item&gt;&lt;item&gt;16&lt;/item&gt;&lt;item&gt;17&lt;/item&gt;&lt;item&gt;18&lt;/item&gt;&lt;item&gt;19&lt;/item&gt;&lt;item&gt;20&lt;/item&gt;&lt;item&gt;22&lt;/item&gt;&lt;item&gt;23&lt;/item&gt;&lt;item&gt;25&lt;/item&gt;&lt;item&gt;26&lt;/item&gt;&lt;item&gt;27&lt;/item&gt;&lt;item&gt;30&lt;/item&gt;&lt;item&gt;31&lt;/item&gt;&lt;item&gt;32&lt;/item&gt;&lt;item&gt;34&lt;/item&gt;&lt;item&gt;35&lt;/item&gt;&lt;item&gt;36&lt;/item&gt;&lt;item&gt;37&lt;/item&gt;&lt;item&gt;39&lt;/item&gt;&lt;item&gt;41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4&lt;/item&gt;&lt;item&gt;55&lt;/item&gt;&lt;item&gt;56&lt;/item&gt;&lt;item&gt;57&lt;/item&gt;&lt;item&gt;59&lt;/item&gt;&lt;item&gt;60&lt;/item&gt;&lt;item&gt;61&lt;/item&gt;&lt;item&gt;62&lt;/item&gt;&lt;item&gt;63&lt;/item&gt;&lt;item&gt;65&lt;/item&gt;&lt;item&gt;66&lt;/item&gt;&lt;/record-ids&gt;&lt;/item&gt;&lt;/Libraries&gt;"/>
    <w:docVar w:name="JournalName" w:val="CMJ"/>
    <w:docVar w:name="LIM_ParserComp" w:val="Yes"/>
    <w:docVar w:name="qflowprocess" w:val="Language Editing"/>
    <w:docVar w:name="RefCite" w:val="S"/>
    <w:docVar w:name="StyleCompleted" w:val="Yes"/>
  </w:docVars>
  <w:rsids>
    <w:rsidRoot w:val="00073D18"/>
    <w:rsid w:val="00001D33"/>
    <w:rsid w:val="00004277"/>
    <w:rsid w:val="00005396"/>
    <w:rsid w:val="000108CE"/>
    <w:rsid w:val="00011073"/>
    <w:rsid w:val="00012297"/>
    <w:rsid w:val="00013901"/>
    <w:rsid w:val="00013BFC"/>
    <w:rsid w:val="0001444B"/>
    <w:rsid w:val="00016623"/>
    <w:rsid w:val="000166FF"/>
    <w:rsid w:val="0002003D"/>
    <w:rsid w:val="00023718"/>
    <w:rsid w:val="000249B1"/>
    <w:rsid w:val="00030E8B"/>
    <w:rsid w:val="00032CD5"/>
    <w:rsid w:val="000351EB"/>
    <w:rsid w:val="00040E64"/>
    <w:rsid w:val="00046AC7"/>
    <w:rsid w:val="00047FE5"/>
    <w:rsid w:val="00051531"/>
    <w:rsid w:val="000520A6"/>
    <w:rsid w:val="000529C5"/>
    <w:rsid w:val="00056C25"/>
    <w:rsid w:val="000613C8"/>
    <w:rsid w:val="0006302C"/>
    <w:rsid w:val="00063213"/>
    <w:rsid w:val="0006386E"/>
    <w:rsid w:val="00065710"/>
    <w:rsid w:val="000669B9"/>
    <w:rsid w:val="000669C6"/>
    <w:rsid w:val="0007272E"/>
    <w:rsid w:val="00073D18"/>
    <w:rsid w:val="0007591F"/>
    <w:rsid w:val="00087218"/>
    <w:rsid w:val="00091BB8"/>
    <w:rsid w:val="000971A7"/>
    <w:rsid w:val="000979D8"/>
    <w:rsid w:val="000A1790"/>
    <w:rsid w:val="000A2968"/>
    <w:rsid w:val="000A68B7"/>
    <w:rsid w:val="000A6B17"/>
    <w:rsid w:val="000B29AA"/>
    <w:rsid w:val="000B33CD"/>
    <w:rsid w:val="000B3511"/>
    <w:rsid w:val="000C1F78"/>
    <w:rsid w:val="000C2096"/>
    <w:rsid w:val="000C396D"/>
    <w:rsid w:val="000C50BB"/>
    <w:rsid w:val="000C5E1D"/>
    <w:rsid w:val="000C7DBB"/>
    <w:rsid w:val="000D0D8A"/>
    <w:rsid w:val="000D122F"/>
    <w:rsid w:val="000D143B"/>
    <w:rsid w:val="000D17F5"/>
    <w:rsid w:val="000D1E6D"/>
    <w:rsid w:val="000D2B69"/>
    <w:rsid w:val="000D4353"/>
    <w:rsid w:val="000D5D0D"/>
    <w:rsid w:val="000D65D3"/>
    <w:rsid w:val="000E235B"/>
    <w:rsid w:val="000E4325"/>
    <w:rsid w:val="000E6322"/>
    <w:rsid w:val="000E7D88"/>
    <w:rsid w:val="000F0F4F"/>
    <w:rsid w:val="000F12ED"/>
    <w:rsid w:val="000F2618"/>
    <w:rsid w:val="000F3707"/>
    <w:rsid w:val="000F4B90"/>
    <w:rsid w:val="000F58D2"/>
    <w:rsid w:val="000F724A"/>
    <w:rsid w:val="000F7358"/>
    <w:rsid w:val="000F7B71"/>
    <w:rsid w:val="001002FF"/>
    <w:rsid w:val="001028D0"/>
    <w:rsid w:val="00103FA1"/>
    <w:rsid w:val="00104954"/>
    <w:rsid w:val="00104C76"/>
    <w:rsid w:val="00106F13"/>
    <w:rsid w:val="0010767C"/>
    <w:rsid w:val="001135D9"/>
    <w:rsid w:val="00117804"/>
    <w:rsid w:val="00123B99"/>
    <w:rsid w:val="00126CB2"/>
    <w:rsid w:val="00130211"/>
    <w:rsid w:val="00143332"/>
    <w:rsid w:val="00145797"/>
    <w:rsid w:val="00146C6F"/>
    <w:rsid w:val="001478A4"/>
    <w:rsid w:val="001536B1"/>
    <w:rsid w:val="0015419E"/>
    <w:rsid w:val="00154A74"/>
    <w:rsid w:val="00163695"/>
    <w:rsid w:val="00167C5D"/>
    <w:rsid w:val="0017300E"/>
    <w:rsid w:val="0017315A"/>
    <w:rsid w:val="00174BA6"/>
    <w:rsid w:val="00182065"/>
    <w:rsid w:val="001832C3"/>
    <w:rsid w:val="0018371C"/>
    <w:rsid w:val="00191322"/>
    <w:rsid w:val="00193746"/>
    <w:rsid w:val="00195132"/>
    <w:rsid w:val="001A6EF2"/>
    <w:rsid w:val="001B08C9"/>
    <w:rsid w:val="001B573B"/>
    <w:rsid w:val="001B73F2"/>
    <w:rsid w:val="001B7458"/>
    <w:rsid w:val="001B7F6A"/>
    <w:rsid w:val="001C4B62"/>
    <w:rsid w:val="001C6677"/>
    <w:rsid w:val="001D0FDA"/>
    <w:rsid w:val="001D37EE"/>
    <w:rsid w:val="001D3E67"/>
    <w:rsid w:val="001D57BA"/>
    <w:rsid w:val="001D7F2D"/>
    <w:rsid w:val="001E0E15"/>
    <w:rsid w:val="001E2483"/>
    <w:rsid w:val="001E2741"/>
    <w:rsid w:val="001E6368"/>
    <w:rsid w:val="001F1A04"/>
    <w:rsid w:val="001F1AE9"/>
    <w:rsid w:val="001F4437"/>
    <w:rsid w:val="0020386C"/>
    <w:rsid w:val="00203C8A"/>
    <w:rsid w:val="0020448A"/>
    <w:rsid w:val="00212DC0"/>
    <w:rsid w:val="00216705"/>
    <w:rsid w:val="00226139"/>
    <w:rsid w:val="00242662"/>
    <w:rsid w:val="00244E5E"/>
    <w:rsid w:val="00246177"/>
    <w:rsid w:val="00247858"/>
    <w:rsid w:val="0025129B"/>
    <w:rsid w:val="002512AA"/>
    <w:rsid w:val="002539DA"/>
    <w:rsid w:val="00261C25"/>
    <w:rsid w:val="00265169"/>
    <w:rsid w:val="00270BD9"/>
    <w:rsid w:val="002779AC"/>
    <w:rsid w:val="00284501"/>
    <w:rsid w:val="00286BDF"/>
    <w:rsid w:val="00287179"/>
    <w:rsid w:val="00287F01"/>
    <w:rsid w:val="00290E7D"/>
    <w:rsid w:val="00295E67"/>
    <w:rsid w:val="002A02C8"/>
    <w:rsid w:val="002A0AF9"/>
    <w:rsid w:val="002A3C18"/>
    <w:rsid w:val="002A53AD"/>
    <w:rsid w:val="002A5575"/>
    <w:rsid w:val="002A6A1B"/>
    <w:rsid w:val="002B2B61"/>
    <w:rsid w:val="002B5D0E"/>
    <w:rsid w:val="002B67E8"/>
    <w:rsid w:val="002B7755"/>
    <w:rsid w:val="002C2800"/>
    <w:rsid w:val="002C5FCE"/>
    <w:rsid w:val="002C79D2"/>
    <w:rsid w:val="002C7E84"/>
    <w:rsid w:val="002D3BA6"/>
    <w:rsid w:val="002D5C2C"/>
    <w:rsid w:val="002D723D"/>
    <w:rsid w:val="002D74D6"/>
    <w:rsid w:val="002E0946"/>
    <w:rsid w:val="002E1599"/>
    <w:rsid w:val="002E41C7"/>
    <w:rsid w:val="002E597C"/>
    <w:rsid w:val="002F0402"/>
    <w:rsid w:val="002F0E63"/>
    <w:rsid w:val="002F55BD"/>
    <w:rsid w:val="002F5EDC"/>
    <w:rsid w:val="003024C9"/>
    <w:rsid w:val="0030468A"/>
    <w:rsid w:val="00307493"/>
    <w:rsid w:val="00310707"/>
    <w:rsid w:val="00313FCC"/>
    <w:rsid w:val="00314A46"/>
    <w:rsid w:val="003308D1"/>
    <w:rsid w:val="003310D9"/>
    <w:rsid w:val="0033509A"/>
    <w:rsid w:val="00335D75"/>
    <w:rsid w:val="003360FB"/>
    <w:rsid w:val="00336EE2"/>
    <w:rsid w:val="00337A72"/>
    <w:rsid w:val="00352417"/>
    <w:rsid w:val="00354AD9"/>
    <w:rsid w:val="00354E9E"/>
    <w:rsid w:val="00361C45"/>
    <w:rsid w:val="003626A2"/>
    <w:rsid w:val="00367C91"/>
    <w:rsid w:val="00373259"/>
    <w:rsid w:val="003761AB"/>
    <w:rsid w:val="003811A6"/>
    <w:rsid w:val="00383303"/>
    <w:rsid w:val="003845DF"/>
    <w:rsid w:val="00384EA8"/>
    <w:rsid w:val="0038698B"/>
    <w:rsid w:val="00386ED3"/>
    <w:rsid w:val="00391BDE"/>
    <w:rsid w:val="00393DFF"/>
    <w:rsid w:val="003968AB"/>
    <w:rsid w:val="003A3916"/>
    <w:rsid w:val="003A4145"/>
    <w:rsid w:val="003B185C"/>
    <w:rsid w:val="003B1B12"/>
    <w:rsid w:val="003B1E90"/>
    <w:rsid w:val="003B48C5"/>
    <w:rsid w:val="003B77F7"/>
    <w:rsid w:val="003C25B0"/>
    <w:rsid w:val="003C5698"/>
    <w:rsid w:val="003D4D79"/>
    <w:rsid w:val="003D66EE"/>
    <w:rsid w:val="003D724A"/>
    <w:rsid w:val="003E08F0"/>
    <w:rsid w:val="003E0F88"/>
    <w:rsid w:val="003E5E77"/>
    <w:rsid w:val="003E7738"/>
    <w:rsid w:val="003F0A06"/>
    <w:rsid w:val="003F336F"/>
    <w:rsid w:val="004034C9"/>
    <w:rsid w:val="0040534B"/>
    <w:rsid w:val="00411E5B"/>
    <w:rsid w:val="00411F5C"/>
    <w:rsid w:val="00420637"/>
    <w:rsid w:val="00420C0C"/>
    <w:rsid w:val="004221D5"/>
    <w:rsid w:val="00422CE5"/>
    <w:rsid w:val="00423D8F"/>
    <w:rsid w:val="00430104"/>
    <w:rsid w:val="00431158"/>
    <w:rsid w:val="004341AD"/>
    <w:rsid w:val="0043449C"/>
    <w:rsid w:val="00434A11"/>
    <w:rsid w:val="004358C7"/>
    <w:rsid w:val="0043628F"/>
    <w:rsid w:val="00436B92"/>
    <w:rsid w:val="004402A7"/>
    <w:rsid w:val="00440471"/>
    <w:rsid w:val="00450845"/>
    <w:rsid w:val="00450D08"/>
    <w:rsid w:val="00451B29"/>
    <w:rsid w:val="00452AFC"/>
    <w:rsid w:val="00454C6B"/>
    <w:rsid w:val="00454FC9"/>
    <w:rsid w:val="00455438"/>
    <w:rsid w:val="004558A7"/>
    <w:rsid w:val="0046269C"/>
    <w:rsid w:val="0046311E"/>
    <w:rsid w:val="00463136"/>
    <w:rsid w:val="004634BF"/>
    <w:rsid w:val="004637AF"/>
    <w:rsid w:val="0046438B"/>
    <w:rsid w:val="00465947"/>
    <w:rsid w:val="00466203"/>
    <w:rsid w:val="00470D58"/>
    <w:rsid w:val="004710AA"/>
    <w:rsid w:val="004736D0"/>
    <w:rsid w:val="00474EC6"/>
    <w:rsid w:val="00474F64"/>
    <w:rsid w:val="00475CC0"/>
    <w:rsid w:val="00476AA4"/>
    <w:rsid w:val="004810DF"/>
    <w:rsid w:val="004842F1"/>
    <w:rsid w:val="004A04B1"/>
    <w:rsid w:val="004A215C"/>
    <w:rsid w:val="004B18F8"/>
    <w:rsid w:val="004C0995"/>
    <w:rsid w:val="004C121C"/>
    <w:rsid w:val="004C1DD1"/>
    <w:rsid w:val="004C24F6"/>
    <w:rsid w:val="004C4D77"/>
    <w:rsid w:val="004D3A0C"/>
    <w:rsid w:val="004D5160"/>
    <w:rsid w:val="004D5C0F"/>
    <w:rsid w:val="004D67F8"/>
    <w:rsid w:val="004E2370"/>
    <w:rsid w:val="004E5FAA"/>
    <w:rsid w:val="004F6EEF"/>
    <w:rsid w:val="005009E4"/>
    <w:rsid w:val="0050224B"/>
    <w:rsid w:val="005031EF"/>
    <w:rsid w:val="00503553"/>
    <w:rsid w:val="00505B86"/>
    <w:rsid w:val="00507533"/>
    <w:rsid w:val="00507AC1"/>
    <w:rsid w:val="005100A3"/>
    <w:rsid w:val="00510E9C"/>
    <w:rsid w:val="005111D3"/>
    <w:rsid w:val="005143F1"/>
    <w:rsid w:val="00515E92"/>
    <w:rsid w:val="00517DD4"/>
    <w:rsid w:val="00517EF6"/>
    <w:rsid w:val="00521BE6"/>
    <w:rsid w:val="00522A32"/>
    <w:rsid w:val="00522B06"/>
    <w:rsid w:val="00526577"/>
    <w:rsid w:val="00531CCC"/>
    <w:rsid w:val="00535F8A"/>
    <w:rsid w:val="00540E4E"/>
    <w:rsid w:val="00541B79"/>
    <w:rsid w:val="00542FCE"/>
    <w:rsid w:val="005439FF"/>
    <w:rsid w:val="00546C9A"/>
    <w:rsid w:val="00562A75"/>
    <w:rsid w:val="00564D4E"/>
    <w:rsid w:val="005659AD"/>
    <w:rsid w:val="00566FC6"/>
    <w:rsid w:val="00571177"/>
    <w:rsid w:val="00573A4B"/>
    <w:rsid w:val="00574650"/>
    <w:rsid w:val="00575DB2"/>
    <w:rsid w:val="00577876"/>
    <w:rsid w:val="00587A45"/>
    <w:rsid w:val="00594BEC"/>
    <w:rsid w:val="00597127"/>
    <w:rsid w:val="005A049D"/>
    <w:rsid w:val="005A2437"/>
    <w:rsid w:val="005A35B5"/>
    <w:rsid w:val="005A3D00"/>
    <w:rsid w:val="005A4AFF"/>
    <w:rsid w:val="005B0DD0"/>
    <w:rsid w:val="005B27E1"/>
    <w:rsid w:val="005B4771"/>
    <w:rsid w:val="005B56B5"/>
    <w:rsid w:val="005C69DF"/>
    <w:rsid w:val="005E0E78"/>
    <w:rsid w:val="005E215F"/>
    <w:rsid w:val="005E2E85"/>
    <w:rsid w:val="005E4E09"/>
    <w:rsid w:val="005F0423"/>
    <w:rsid w:val="005F3178"/>
    <w:rsid w:val="005F76B5"/>
    <w:rsid w:val="0060155C"/>
    <w:rsid w:val="00603195"/>
    <w:rsid w:val="00605EAF"/>
    <w:rsid w:val="00607A61"/>
    <w:rsid w:val="006100FF"/>
    <w:rsid w:val="00610559"/>
    <w:rsid w:val="0061136A"/>
    <w:rsid w:val="00612E7D"/>
    <w:rsid w:val="0061689A"/>
    <w:rsid w:val="00617AC4"/>
    <w:rsid w:val="00617DD8"/>
    <w:rsid w:val="006250C8"/>
    <w:rsid w:val="0063095A"/>
    <w:rsid w:val="00630EA4"/>
    <w:rsid w:val="00634560"/>
    <w:rsid w:val="00636FFD"/>
    <w:rsid w:val="00637273"/>
    <w:rsid w:val="00640322"/>
    <w:rsid w:val="00641B1E"/>
    <w:rsid w:val="00646056"/>
    <w:rsid w:val="0064659C"/>
    <w:rsid w:val="0065419B"/>
    <w:rsid w:val="00657DA9"/>
    <w:rsid w:val="00662C24"/>
    <w:rsid w:val="00665412"/>
    <w:rsid w:val="006672DE"/>
    <w:rsid w:val="0067247F"/>
    <w:rsid w:val="00672C74"/>
    <w:rsid w:val="00681240"/>
    <w:rsid w:val="0069356E"/>
    <w:rsid w:val="0069401F"/>
    <w:rsid w:val="006A2258"/>
    <w:rsid w:val="006A2719"/>
    <w:rsid w:val="006A4086"/>
    <w:rsid w:val="006A6FD3"/>
    <w:rsid w:val="006A7A8E"/>
    <w:rsid w:val="006B1610"/>
    <w:rsid w:val="006B27A2"/>
    <w:rsid w:val="006B3BDB"/>
    <w:rsid w:val="006B45DE"/>
    <w:rsid w:val="006C2B7B"/>
    <w:rsid w:val="006C5ED9"/>
    <w:rsid w:val="006D2E7A"/>
    <w:rsid w:val="006D6004"/>
    <w:rsid w:val="006E3F6A"/>
    <w:rsid w:val="006E4937"/>
    <w:rsid w:val="006E5316"/>
    <w:rsid w:val="006E5615"/>
    <w:rsid w:val="006F27D4"/>
    <w:rsid w:val="006F4424"/>
    <w:rsid w:val="006F6422"/>
    <w:rsid w:val="006F73AD"/>
    <w:rsid w:val="006F75F1"/>
    <w:rsid w:val="006F7EE6"/>
    <w:rsid w:val="007024EA"/>
    <w:rsid w:val="00707808"/>
    <w:rsid w:val="00711D73"/>
    <w:rsid w:val="007140AC"/>
    <w:rsid w:val="007168D1"/>
    <w:rsid w:val="0071703A"/>
    <w:rsid w:val="007178ED"/>
    <w:rsid w:val="00717F76"/>
    <w:rsid w:val="007219D2"/>
    <w:rsid w:val="00724A10"/>
    <w:rsid w:val="007251C5"/>
    <w:rsid w:val="00730759"/>
    <w:rsid w:val="007321A3"/>
    <w:rsid w:val="007336D0"/>
    <w:rsid w:val="00743871"/>
    <w:rsid w:val="00745D38"/>
    <w:rsid w:val="007506A2"/>
    <w:rsid w:val="007508D1"/>
    <w:rsid w:val="007513CA"/>
    <w:rsid w:val="00753302"/>
    <w:rsid w:val="00756CE2"/>
    <w:rsid w:val="00761AFB"/>
    <w:rsid w:val="00762666"/>
    <w:rsid w:val="007636E5"/>
    <w:rsid w:val="00764036"/>
    <w:rsid w:val="0076560B"/>
    <w:rsid w:val="0076573B"/>
    <w:rsid w:val="00771D8C"/>
    <w:rsid w:val="00773888"/>
    <w:rsid w:val="007749ED"/>
    <w:rsid w:val="00776766"/>
    <w:rsid w:val="00784330"/>
    <w:rsid w:val="00784B55"/>
    <w:rsid w:val="00786993"/>
    <w:rsid w:val="00787DEB"/>
    <w:rsid w:val="0079257F"/>
    <w:rsid w:val="00793587"/>
    <w:rsid w:val="00794BB4"/>
    <w:rsid w:val="00796C05"/>
    <w:rsid w:val="00796DA2"/>
    <w:rsid w:val="007A3D15"/>
    <w:rsid w:val="007A4AF4"/>
    <w:rsid w:val="007C02F9"/>
    <w:rsid w:val="007C1AF5"/>
    <w:rsid w:val="007C1BA1"/>
    <w:rsid w:val="007C696F"/>
    <w:rsid w:val="007C7059"/>
    <w:rsid w:val="007D2A56"/>
    <w:rsid w:val="007D3B13"/>
    <w:rsid w:val="007D7E57"/>
    <w:rsid w:val="007E0ED6"/>
    <w:rsid w:val="007E2AEC"/>
    <w:rsid w:val="007E31CC"/>
    <w:rsid w:val="007E42AC"/>
    <w:rsid w:val="007E619A"/>
    <w:rsid w:val="007E7E81"/>
    <w:rsid w:val="007F2267"/>
    <w:rsid w:val="007F25F2"/>
    <w:rsid w:val="007F4E59"/>
    <w:rsid w:val="007F4F69"/>
    <w:rsid w:val="007F553B"/>
    <w:rsid w:val="007F586E"/>
    <w:rsid w:val="007F664D"/>
    <w:rsid w:val="007F6C07"/>
    <w:rsid w:val="007F7D79"/>
    <w:rsid w:val="008002A7"/>
    <w:rsid w:val="0080403B"/>
    <w:rsid w:val="008067FE"/>
    <w:rsid w:val="00810386"/>
    <w:rsid w:val="00812344"/>
    <w:rsid w:val="008162F4"/>
    <w:rsid w:val="00817006"/>
    <w:rsid w:val="00830829"/>
    <w:rsid w:val="00830A77"/>
    <w:rsid w:val="00830C09"/>
    <w:rsid w:val="00833D4E"/>
    <w:rsid w:val="00835DDE"/>
    <w:rsid w:val="00836F1B"/>
    <w:rsid w:val="008418FE"/>
    <w:rsid w:val="00843FAA"/>
    <w:rsid w:val="00845682"/>
    <w:rsid w:val="0084728C"/>
    <w:rsid w:val="00851099"/>
    <w:rsid w:val="00851161"/>
    <w:rsid w:val="008525EA"/>
    <w:rsid w:val="008531DC"/>
    <w:rsid w:val="00853A57"/>
    <w:rsid w:val="0085533A"/>
    <w:rsid w:val="008603ED"/>
    <w:rsid w:val="00863326"/>
    <w:rsid w:val="008646C1"/>
    <w:rsid w:val="0087014A"/>
    <w:rsid w:val="008716F3"/>
    <w:rsid w:val="00872840"/>
    <w:rsid w:val="0087284E"/>
    <w:rsid w:val="00873610"/>
    <w:rsid w:val="00880BD9"/>
    <w:rsid w:val="00881AF5"/>
    <w:rsid w:val="008821BE"/>
    <w:rsid w:val="00883BFD"/>
    <w:rsid w:val="00885449"/>
    <w:rsid w:val="008905F2"/>
    <w:rsid w:val="00890B8C"/>
    <w:rsid w:val="00891A8B"/>
    <w:rsid w:val="00891C05"/>
    <w:rsid w:val="00892CF2"/>
    <w:rsid w:val="0089747E"/>
    <w:rsid w:val="008A2344"/>
    <w:rsid w:val="008A2956"/>
    <w:rsid w:val="008A2B56"/>
    <w:rsid w:val="008A3B51"/>
    <w:rsid w:val="008A3E67"/>
    <w:rsid w:val="008A5715"/>
    <w:rsid w:val="008A699E"/>
    <w:rsid w:val="008A6D28"/>
    <w:rsid w:val="008A73B0"/>
    <w:rsid w:val="008B15CC"/>
    <w:rsid w:val="008B2B32"/>
    <w:rsid w:val="008B31C1"/>
    <w:rsid w:val="008C0ED8"/>
    <w:rsid w:val="008C500B"/>
    <w:rsid w:val="008D2306"/>
    <w:rsid w:val="008E26AC"/>
    <w:rsid w:val="008E3393"/>
    <w:rsid w:val="008E465C"/>
    <w:rsid w:val="008F3026"/>
    <w:rsid w:val="008F43E7"/>
    <w:rsid w:val="008F48B0"/>
    <w:rsid w:val="008F7017"/>
    <w:rsid w:val="00901FA4"/>
    <w:rsid w:val="0090723A"/>
    <w:rsid w:val="009121DF"/>
    <w:rsid w:val="009139B0"/>
    <w:rsid w:val="00916B9E"/>
    <w:rsid w:val="009200BE"/>
    <w:rsid w:val="009207C3"/>
    <w:rsid w:val="009219AF"/>
    <w:rsid w:val="00922784"/>
    <w:rsid w:val="00927DB6"/>
    <w:rsid w:val="009325D7"/>
    <w:rsid w:val="0094035D"/>
    <w:rsid w:val="00942037"/>
    <w:rsid w:val="0094328F"/>
    <w:rsid w:val="00944CFE"/>
    <w:rsid w:val="009502F4"/>
    <w:rsid w:val="009526AB"/>
    <w:rsid w:val="0096246F"/>
    <w:rsid w:val="00964F08"/>
    <w:rsid w:val="009651D9"/>
    <w:rsid w:val="00965E4F"/>
    <w:rsid w:val="00967CF3"/>
    <w:rsid w:val="009702F5"/>
    <w:rsid w:val="00970774"/>
    <w:rsid w:val="009853CD"/>
    <w:rsid w:val="0098706B"/>
    <w:rsid w:val="00987907"/>
    <w:rsid w:val="00987E13"/>
    <w:rsid w:val="0099110C"/>
    <w:rsid w:val="00992A17"/>
    <w:rsid w:val="00993655"/>
    <w:rsid w:val="0099619D"/>
    <w:rsid w:val="00996508"/>
    <w:rsid w:val="00996704"/>
    <w:rsid w:val="00997E02"/>
    <w:rsid w:val="009A322C"/>
    <w:rsid w:val="009A46FE"/>
    <w:rsid w:val="009A507B"/>
    <w:rsid w:val="009A6971"/>
    <w:rsid w:val="009A7BB0"/>
    <w:rsid w:val="009A7ED6"/>
    <w:rsid w:val="009B022C"/>
    <w:rsid w:val="009B0438"/>
    <w:rsid w:val="009B0BFD"/>
    <w:rsid w:val="009B0EC0"/>
    <w:rsid w:val="009B26DE"/>
    <w:rsid w:val="009B3610"/>
    <w:rsid w:val="009B3E2C"/>
    <w:rsid w:val="009B6934"/>
    <w:rsid w:val="009C2F21"/>
    <w:rsid w:val="009C445D"/>
    <w:rsid w:val="009D0D49"/>
    <w:rsid w:val="009D55AB"/>
    <w:rsid w:val="009D5D02"/>
    <w:rsid w:val="009D71EA"/>
    <w:rsid w:val="009E4411"/>
    <w:rsid w:val="009E7368"/>
    <w:rsid w:val="009F0AC5"/>
    <w:rsid w:val="009F11B5"/>
    <w:rsid w:val="009F2B03"/>
    <w:rsid w:val="009F6A44"/>
    <w:rsid w:val="009F7FBC"/>
    <w:rsid w:val="00A010FC"/>
    <w:rsid w:val="00A03C52"/>
    <w:rsid w:val="00A04872"/>
    <w:rsid w:val="00A066A9"/>
    <w:rsid w:val="00A11A21"/>
    <w:rsid w:val="00A153E7"/>
    <w:rsid w:val="00A222F1"/>
    <w:rsid w:val="00A22F2C"/>
    <w:rsid w:val="00A25F8F"/>
    <w:rsid w:val="00A30813"/>
    <w:rsid w:val="00A312A8"/>
    <w:rsid w:val="00A31D7D"/>
    <w:rsid w:val="00A334B8"/>
    <w:rsid w:val="00A355F7"/>
    <w:rsid w:val="00A408E4"/>
    <w:rsid w:val="00A44266"/>
    <w:rsid w:val="00A44B83"/>
    <w:rsid w:val="00A44F02"/>
    <w:rsid w:val="00A528BF"/>
    <w:rsid w:val="00A559E7"/>
    <w:rsid w:val="00A60681"/>
    <w:rsid w:val="00A647CA"/>
    <w:rsid w:val="00A67E51"/>
    <w:rsid w:val="00A75571"/>
    <w:rsid w:val="00A82175"/>
    <w:rsid w:val="00A854C9"/>
    <w:rsid w:val="00A86EDE"/>
    <w:rsid w:val="00A92347"/>
    <w:rsid w:val="00AA00D4"/>
    <w:rsid w:val="00AA1F1D"/>
    <w:rsid w:val="00AA26DE"/>
    <w:rsid w:val="00AA28BA"/>
    <w:rsid w:val="00AA3FAD"/>
    <w:rsid w:val="00AA688C"/>
    <w:rsid w:val="00AA7D47"/>
    <w:rsid w:val="00AA7D81"/>
    <w:rsid w:val="00AB075E"/>
    <w:rsid w:val="00AB3F4E"/>
    <w:rsid w:val="00AB4DC9"/>
    <w:rsid w:val="00AB671B"/>
    <w:rsid w:val="00AC1F09"/>
    <w:rsid w:val="00AC23F9"/>
    <w:rsid w:val="00AC5C13"/>
    <w:rsid w:val="00AC7971"/>
    <w:rsid w:val="00AD42A1"/>
    <w:rsid w:val="00AE0158"/>
    <w:rsid w:val="00AE4C33"/>
    <w:rsid w:val="00AE5441"/>
    <w:rsid w:val="00AE563E"/>
    <w:rsid w:val="00AE7112"/>
    <w:rsid w:val="00AF0C6C"/>
    <w:rsid w:val="00AF1D1D"/>
    <w:rsid w:val="00AF5C45"/>
    <w:rsid w:val="00AF5E95"/>
    <w:rsid w:val="00AF69A0"/>
    <w:rsid w:val="00B020CA"/>
    <w:rsid w:val="00B03D73"/>
    <w:rsid w:val="00B04FD5"/>
    <w:rsid w:val="00B05144"/>
    <w:rsid w:val="00B062EE"/>
    <w:rsid w:val="00B070B5"/>
    <w:rsid w:val="00B07368"/>
    <w:rsid w:val="00B14134"/>
    <w:rsid w:val="00B2054D"/>
    <w:rsid w:val="00B215CF"/>
    <w:rsid w:val="00B25523"/>
    <w:rsid w:val="00B26462"/>
    <w:rsid w:val="00B311A2"/>
    <w:rsid w:val="00B322F5"/>
    <w:rsid w:val="00B32F70"/>
    <w:rsid w:val="00B4579A"/>
    <w:rsid w:val="00B50624"/>
    <w:rsid w:val="00B52EF9"/>
    <w:rsid w:val="00B566F9"/>
    <w:rsid w:val="00B574BE"/>
    <w:rsid w:val="00B6135F"/>
    <w:rsid w:val="00B61EB3"/>
    <w:rsid w:val="00B63678"/>
    <w:rsid w:val="00B67559"/>
    <w:rsid w:val="00B740B6"/>
    <w:rsid w:val="00B762E8"/>
    <w:rsid w:val="00B77F83"/>
    <w:rsid w:val="00B83428"/>
    <w:rsid w:val="00B83B35"/>
    <w:rsid w:val="00B84135"/>
    <w:rsid w:val="00B85ACF"/>
    <w:rsid w:val="00B93283"/>
    <w:rsid w:val="00B93480"/>
    <w:rsid w:val="00BB0B4A"/>
    <w:rsid w:val="00BB18FD"/>
    <w:rsid w:val="00BB2DCD"/>
    <w:rsid w:val="00BB61A6"/>
    <w:rsid w:val="00BC2D3C"/>
    <w:rsid w:val="00BC33DE"/>
    <w:rsid w:val="00BC3F74"/>
    <w:rsid w:val="00BC4072"/>
    <w:rsid w:val="00BD4681"/>
    <w:rsid w:val="00BD6F09"/>
    <w:rsid w:val="00BE01C9"/>
    <w:rsid w:val="00BE40D8"/>
    <w:rsid w:val="00BE6212"/>
    <w:rsid w:val="00BF4656"/>
    <w:rsid w:val="00C00B5D"/>
    <w:rsid w:val="00C07843"/>
    <w:rsid w:val="00C100C1"/>
    <w:rsid w:val="00C1690F"/>
    <w:rsid w:val="00C17CEC"/>
    <w:rsid w:val="00C215CB"/>
    <w:rsid w:val="00C24274"/>
    <w:rsid w:val="00C251AF"/>
    <w:rsid w:val="00C2520E"/>
    <w:rsid w:val="00C25D11"/>
    <w:rsid w:val="00C279B1"/>
    <w:rsid w:val="00C34A9D"/>
    <w:rsid w:val="00C34E51"/>
    <w:rsid w:val="00C37036"/>
    <w:rsid w:val="00C44D6E"/>
    <w:rsid w:val="00C52A60"/>
    <w:rsid w:val="00C53DF9"/>
    <w:rsid w:val="00C54DE7"/>
    <w:rsid w:val="00C56248"/>
    <w:rsid w:val="00C605BE"/>
    <w:rsid w:val="00C619BD"/>
    <w:rsid w:val="00C6615B"/>
    <w:rsid w:val="00C71894"/>
    <w:rsid w:val="00C73ECB"/>
    <w:rsid w:val="00C7665F"/>
    <w:rsid w:val="00C77397"/>
    <w:rsid w:val="00C85711"/>
    <w:rsid w:val="00C864BA"/>
    <w:rsid w:val="00C91A39"/>
    <w:rsid w:val="00C95BFF"/>
    <w:rsid w:val="00C976A3"/>
    <w:rsid w:val="00CA3B12"/>
    <w:rsid w:val="00CA4B0C"/>
    <w:rsid w:val="00CA52AC"/>
    <w:rsid w:val="00CA7F23"/>
    <w:rsid w:val="00CC1180"/>
    <w:rsid w:val="00CC3C16"/>
    <w:rsid w:val="00CD37DE"/>
    <w:rsid w:val="00CD7F4C"/>
    <w:rsid w:val="00CE0AFC"/>
    <w:rsid w:val="00CE133A"/>
    <w:rsid w:val="00CE1B75"/>
    <w:rsid w:val="00CE34D0"/>
    <w:rsid w:val="00CE3918"/>
    <w:rsid w:val="00CE3A6A"/>
    <w:rsid w:val="00CE5E64"/>
    <w:rsid w:val="00CE6948"/>
    <w:rsid w:val="00CF0085"/>
    <w:rsid w:val="00CF1AC0"/>
    <w:rsid w:val="00D00C79"/>
    <w:rsid w:val="00D04CB4"/>
    <w:rsid w:val="00D06F1F"/>
    <w:rsid w:val="00D07435"/>
    <w:rsid w:val="00D076EA"/>
    <w:rsid w:val="00D07A6A"/>
    <w:rsid w:val="00D07E65"/>
    <w:rsid w:val="00D10CB6"/>
    <w:rsid w:val="00D11A3C"/>
    <w:rsid w:val="00D127F6"/>
    <w:rsid w:val="00D12EE9"/>
    <w:rsid w:val="00D15EB1"/>
    <w:rsid w:val="00D16D74"/>
    <w:rsid w:val="00D17045"/>
    <w:rsid w:val="00D23819"/>
    <w:rsid w:val="00D27BCD"/>
    <w:rsid w:val="00D40000"/>
    <w:rsid w:val="00D45DFF"/>
    <w:rsid w:val="00D46D96"/>
    <w:rsid w:val="00D470A3"/>
    <w:rsid w:val="00D52A8C"/>
    <w:rsid w:val="00D56B39"/>
    <w:rsid w:val="00D6533D"/>
    <w:rsid w:val="00D65864"/>
    <w:rsid w:val="00D719DD"/>
    <w:rsid w:val="00D83CE2"/>
    <w:rsid w:val="00D84CAB"/>
    <w:rsid w:val="00D912F1"/>
    <w:rsid w:val="00D93353"/>
    <w:rsid w:val="00D95E68"/>
    <w:rsid w:val="00DA220D"/>
    <w:rsid w:val="00DA4BB3"/>
    <w:rsid w:val="00DA7B52"/>
    <w:rsid w:val="00DB0FCC"/>
    <w:rsid w:val="00DB3C7E"/>
    <w:rsid w:val="00DB5A3B"/>
    <w:rsid w:val="00DC0EEB"/>
    <w:rsid w:val="00DC2CEB"/>
    <w:rsid w:val="00DC425F"/>
    <w:rsid w:val="00DC4728"/>
    <w:rsid w:val="00DD0F15"/>
    <w:rsid w:val="00DD2968"/>
    <w:rsid w:val="00DD2B55"/>
    <w:rsid w:val="00DD6183"/>
    <w:rsid w:val="00DD6417"/>
    <w:rsid w:val="00DD64E9"/>
    <w:rsid w:val="00DD6D97"/>
    <w:rsid w:val="00DD6F5A"/>
    <w:rsid w:val="00DD7671"/>
    <w:rsid w:val="00DE0E7C"/>
    <w:rsid w:val="00DE28B2"/>
    <w:rsid w:val="00DE5E45"/>
    <w:rsid w:val="00DF11E4"/>
    <w:rsid w:val="00DF36E6"/>
    <w:rsid w:val="00E003B5"/>
    <w:rsid w:val="00E03D93"/>
    <w:rsid w:val="00E0451B"/>
    <w:rsid w:val="00E04652"/>
    <w:rsid w:val="00E06677"/>
    <w:rsid w:val="00E10453"/>
    <w:rsid w:val="00E10DAE"/>
    <w:rsid w:val="00E15268"/>
    <w:rsid w:val="00E162BF"/>
    <w:rsid w:val="00E17261"/>
    <w:rsid w:val="00E174F5"/>
    <w:rsid w:val="00E176BA"/>
    <w:rsid w:val="00E26939"/>
    <w:rsid w:val="00E26FC8"/>
    <w:rsid w:val="00E27F95"/>
    <w:rsid w:val="00E32255"/>
    <w:rsid w:val="00E34471"/>
    <w:rsid w:val="00E35EA6"/>
    <w:rsid w:val="00E36562"/>
    <w:rsid w:val="00E43622"/>
    <w:rsid w:val="00E43C22"/>
    <w:rsid w:val="00E53FA1"/>
    <w:rsid w:val="00E5606E"/>
    <w:rsid w:val="00E6253E"/>
    <w:rsid w:val="00E62BAD"/>
    <w:rsid w:val="00E62E4D"/>
    <w:rsid w:val="00E67D21"/>
    <w:rsid w:val="00E70451"/>
    <w:rsid w:val="00E72C4D"/>
    <w:rsid w:val="00E75D16"/>
    <w:rsid w:val="00E77288"/>
    <w:rsid w:val="00E802D3"/>
    <w:rsid w:val="00E80467"/>
    <w:rsid w:val="00E82628"/>
    <w:rsid w:val="00E83E1C"/>
    <w:rsid w:val="00E844A1"/>
    <w:rsid w:val="00E844B8"/>
    <w:rsid w:val="00E84C8C"/>
    <w:rsid w:val="00E853D8"/>
    <w:rsid w:val="00E87236"/>
    <w:rsid w:val="00E905CC"/>
    <w:rsid w:val="00E907ED"/>
    <w:rsid w:val="00E91C4A"/>
    <w:rsid w:val="00E93A71"/>
    <w:rsid w:val="00E93AC2"/>
    <w:rsid w:val="00E96AED"/>
    <w:rsid w:val="00EA39D9"/>
    <w:rsid w:val="00EA45B4"/>
    <w:rsid w:val="00EA4E54"/>
    <w:rsid w:val="00EA578A"/>
    <w:rsid w:val="00EA7BA0"/>
    <w:rsid w:val="00EB6913"/>
    <w:rsid w:val="00EC2056"/>
    <w:rsid w:val="00EC3F2B"/>
    <w:rsid w:val="00EC46E0"/>
    <w:rsid w:val="00EC5D21"/>
    <w:rsid w:val="00EC63C8"/>
    <w:rsid w:val="00EC6920"/>
    <w:rsid w:val="00EC6DA9"/>
    <w:rsid w:val="00EC780D"/>
    <w:rsid w:val="00ED012E"/>
    <w:rsid w:val="00ED1ACE"/>
    <w:rsid w:val="00ED30CF"/>
    <w:rsid w:val="00ED3460"/>
    <w:rsid w:val="00ED77B6"/>
    <w:rsid w:val="00EE11F7"/>
    <w:rsid w:val="00EE32BA"/>
    <w:rsid w:val="00EE33CA"/>
    <w:rsid w:val="00EE3BD6"/>
    <w:rsid w:val="00EE591E"/>
    <w:rsid w:val="00EE640B"/>
    <w:rsid w:val="00EE6A78"/>
    <w:rsid w:val="00EF2014"/>
    <w:rsid w:val="00EF2627"/>
    <w:rsid w:val="00EF3959"/>
    <w:rsid w:val="00EF49A2"/>
    <w:rsid w:val="00F0014F"/>
    <w:rsid w:val="00F13B62"/>
    <w:rsid w:val="00F20E8D"/>
    <w:rsid w:val="00F24195"/>
    <w:rsid w:val="00F25CE5"/>
    <w:rsid w:val="00F25EC8"/>
    <w:rsid w:val="00F268F1"/>
    <w:rsid w:val="00F30496"/>
    <w:rsid w:val="00F31FF2"/>
    <w:rsid w:val="00F32220"/>
    <w:rsid w:val="00F335F7"/>
    <w:rsid w:val="00F36F4E"/>
    <w:rsid w:val="00F404DB"/>
    <w:rsid w:val="00F40B16"/>
    <w:rsid w:val="00F42D43"/>
    <w:rsid w:val="00F43462"/>
    <w:rsid w:val="00F439BB"/>
    <w:rsid w:val="00F452D8"/>
    <w:rsid w:val="00F46AD8"/>
    <w:rsid w:val="00F53C2E"/>
    <w:rsid w:val="00F558C6"/>
    <w:rsid w:val="00F604A3"/>
    <w:rsid w:val="00F6079D"/>
    <w:rsid w:val="00F63A9B"/>
    <w:rsid w:val="00F66B7B"/>
    <w:rsid w:val="00F67260"/>
    <w:rsid w:val="00F7110C"/>
    <w:rsid w:val="00F71B78"/>
    <w:rsid w:val="00F72184"/>
    <w:rsid w:val="00F73D34"/>
    <w:rsid w:val="00F76240"/>
    <w:rsid w:val="00F77486"/>
    <w:rsid w:val="00F81B06"/>
    <w:rsid w:val="00F81B13"/>
    <w:rsid w:val="00F85973"/>
    <w:rsid w:val="00F9072A"/>
    <w:rsid w:val="00F92CE8"/>
    <w:rsid w:val="00F938D7"/>
    <w:rsid w:val="00F971E3"/>
    <w:rsid w:val="00FA1EEA"/>
    <w:rsid w:val="00FA236E"/>
    <w:rsid w:val="00FA2EC7"/>
    <w:rsid w:val="00FA68FA"/>
    <w:rsid w:val="00FA7407"/>
    <w:rsid w:val="00FA7CBC"/>
    <w:rsid w:val="00FB0B7B"/>
    <w:rsid w:val="00FB0B89"/>
    <w:rsid w:val="00FB1586"/>
    <w:rsid w:val="00FB2393"/>
    <w:rsid w:val="00FB3E03"/>
    <w:rsid w:val="00FB5A99"/>
    <w:rsid w:val="00FB7D03"/>
    <w:rsid w:val="00FC5DA9"/>
    <w:rsid w:val="00FC7D77"/>
    <w:rsid w:val="00FD4343"/>
    <w:rsid w:val="00FD519A"/>
    <w:rsid w:val="00FD56F0"/>
    <w:rsid w:val="00FD6D06"/>
    <w:rsid w:val="00FD7238"/>
    <w:rsid w:val="00FE06C4"/>
    <w:rsid w:val="00FE136D"/>
    <w:rsid w:val="00FE1BED"/>
    <w:rsid w:val="00FE4F3F"/>
    <w:rsid w:val="00FE526C"/>
    <w:rsid w:val="00FE5E4F"/>
    <w:rsid w:val="00FF2382"/>
    <w:rsid w:val="00FF782B"/>
    <w:rsid w:val="44850357"/>
    <w:rsid w:val="5DEE4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4ACF1"/>
  <w15:docId w15:val="{A2F36DB6-766E-4623-BA08-23AE68A8B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uiPriority="0" w:unhideWhenUsed="1"/>
    <w:lsdException w:name="footer" w:uiPriority="0" w:unhideWhenUsed="1" w:qFormat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uiPriority="0" w:unhideWhenUsed="1" w:qFormat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0467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E8046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E8046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E8046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E80467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0"/>
    <w:qFormat/>
    <w:rsid w:val="00E80467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0"/>
    <w:qFormat/>
    <w:rsid w:val="00E80467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0"/>
    <w:qFormat/>
    <w:rsid w:val="00E80467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0"/>
    <w:qFormat/>
    <w:rsid w:val="00E80467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0"/>
    <w:qFormat/>
    <w:rsid w:val="00C1690F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semiHidden/>
    <w:rsid w:val="00E80467"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a7"/>
    <w:rsid w:val="00E80467"/>
    <w:pPr>
      <w:tabs>
        <w:tab w:val="center" w:pos="4536"/>
        <w:tab w:val="right" w:pos="9072"/>
      </w:tabs>
    </w:pPr>
  </w:style>
  <w:style w:type="paragraph" w:styleId="a8">
    <w:name w:val="header"/>
    <w:basedOn w:val="a"/>
    <w:link w:val="a9"/>
    <w:rsid w:val="00E80467"/>
    <w:pPr>
      <w:tabs>
        <w:tab w:val="center" w:pos="4536"/>
        <w:tab w:val="right" w:pos="9072"/>
      </w:tabs>
    </w:pPr>
  </w:style>
  <w:style w:type="table" w:styleId="aa">
    <w:name w:val="Table Grid"/>
    <w:basedOn w:val="a2"/>
    <w:uiPriority w:val="39"/>
    <w:rsid w:val="00E80467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line number"/>
    <w:rsid w:val="00E80467"/>
    <w:rPr>
      <w:rFonts w:cs="Times New Roman"/>
    </w:rPr>
  </w:style>
  <w:style w:type="character" w:styleId="ac">
    <w:name w:val="Hyperlink"/>
    <w:rsid w:val="00E80467"/>
    <w:rPr>
      <w:rFonts w:cs="Times New Roman"/>
      <w:color w:val="0000FF"/>
      <w:u w:val="single"/>
    </w:rPr>
  </w:style>
  <w:style w:type="character" w:customStyle="1" w:styleId="a9">
    <w:name w:val="页眉 字符"/>
    <w:link w:val="a8"/>
    <w:rsid w:val="00E80467"/>
    <w:rPr>
      <w:rFonts w:ascii="Times New Roman" w:eastAsia="Times New Roman" w:hAnsi="Times New Roman" w:cs="Times New Roman"/>
      <w:sz w:val="24"/>
      <w:szCs w:val="24"/>
    </w:rPr>
  </w:style>
  <w:style w:type="character" w:customStyle="1" w:styleId="a7">
    <w:name w:val="页脚 字符"/>
    <w:link w:val="a6"/>
    <w:rsid w:val="00E80467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ps">
    <w:name w:val="hps"/>
    <w:uiPriority w:val="99"/>
    <w:qFormat/>
    <w:rPr>
      <w:rFonts w:cs="Times New Roman"/>
    </w:rPr>
  </w:style>
  <w:style w:type="character" w:customStyle="1" w:styleId="atn">
    <w:name w:val="atn"/>
    <w:uiPriority w:val="99"/>
    <w:qFormat/>
    <w:rPr>
      <w:rFonts w:cs="Times New Roman"/>
    </w:rPr>
  </w:style>
  <w:style w:type="character" w:customStyle="1" w:styleId="highlight">
    <w:name w:val="highlight"/>
    <w:basedOn w:val="a1"/>
    <w:rsid w:val="00EA7BA0"/>
  </w:style>
  <w:style w:type="character" w:customStyle="1" w:styleId="BalloonTextChar">
    <w:name w:val="Balloon Text Char"/>
    <w:rsid w:val="00E80467"/>
    <w:rPr>
      <w:rFonts w:ascii="Tahoma" w:hAnsi="Tahoma"/>
      <w:sz w:val="16"/>
      <w:lang w:val="de-DE" w:eastAsia="x-none"/>
    </w:rPr>
  </w:style>
  <w:style w:type="paragraph" w:styleId="ad">
    <w:name w:val="List Paragraph"/>
    <w:basedOn w:val="a"/>
    <w:link w:val="ae"/>
    <w:qFormat/>
    <w:rsid w:val="00E80467"/>
    <w:pPr>
      <w:ind w:left="720"/>
      <w:contextualSpacing/>
    </w:pPr>
  </w:style>
  <w:style w:type="character" w:customStyle="1" w:styleId="10">
    <w:name w:val="标题 1 字符"/>
    <w:link w:val="1"/>
    <w:rsid w:val="00E80467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QSREF">
    <w:name w:val="QS_REF"/>
    <w:basedOn w:val="a"/>
    <w:next w:val="a"/>
    <w:rsid w:val="00E80467"/>
    <w:pPr>
      <w:spacing w:line="360" w:lineRule="auto"/>
    </w:pPr>
  </w:style>
  <w:style w:type="character" w:customStyle="1" w:styleId="RefCite">
    <w:name w:val="Ref_Cite"/>
    <w:rsid w:val="00E80467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"/>
    <w:rsid w:val="00E80467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E80467"/>
    <w:pPr>
      <w:shd w:val="clear" w:color="auto" w:fill="CCFFFF"/>
    </w:pPr>
  </w:style>
  <w:style w:type="paragraph" w:customStyle="1" w:styleId="TableCaption">
    <w:name w:val="Table Caption"/>
    <w:basedOn w:val="a"/>
    <w:next w:val="a"/>
    <w:rsid w:val="00E80467"/>
    <w:pPr>
      <w:spacing w:before="240" w:after="240" w:line="360" w:lineRule="auto"/>
    </w:pPr>
  </w:style>
  <w:style w:type="paragraph" w:customStyle="1" w:styleId="References">
    <w:name w:val="References"/>
    <w:basedOn w:val="a"/>
    <w:rsid w:val="00E80467"/>
  </w:style>
  <w:style w:type="paragraph" w:customStyle="1" w:styleId="PEQuery">
    <w:name w:val="PE_Query"/>
    <w:basedOn w:val="a"/>
    <w:rsid w:val="00EA7BA0"/>
    <w:pPr>
      <w:widowControl w:val="0"/>
      <w:shd w:val="clear" w:color="auto" w:fill="00CCFF"/>
      <w:suppressAutoHyphens/>
    </w:pPr>
  </w:style>
  <w:style w:type="paragraph" w:styleId="af">
    <w:name w:val="Title"/>
    <w:basedOn w:val="a"/>
    <w:link w:val="af0"/>
    <w:qFormat/>
    <w:rsid w:val="00EA7BA0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af0">
    <w:name w:val="标题 字符"/>
    <w:link w:val="af"/>
    <w:rsid w:val="00546C9A"/>
    <w:rPr>
      <w:rFonts w:ascii="Times New Roman" w:eastAsia="Times New Roman" w:hAnsi="Times New Roman" w:cs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af1"/>
    <w:next w:val="a"/>
    <w:rsid w:val="00EA7BA0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1">
    <w:name w:val="Subtitle"/>
    <w:basedOn w:val="a"/>
    <w:link w:val="af2"/>
    <w:qFormat/>
    <w:rsid w:val="00EA7BA0"/>
    <w:pPr>
      <w:widowControl w:val="0"/>
      <w:spacing w:after="60"/>
      <w:jc w:val="center"/>
      <w:outlineLvl w:val="1"/>
    </w:pPr>
    <w:rPr>
      <w:rFonts w:ascii="Arial" w:eastAsia="宋体" w:hAnsi="Arial" w:cs="Arial"/>
      <w:lang w:eastAsia="zh-CN"/>
    </w:rPr>
  </w:style>
  <w:style w:type="character" w:customStyle="1" w:styleId="af2">
    <w:name w:val="副标题 字符"/>
    <w:basedOn w:val="a1"/>
    <w:link w:val="af1"/>
    <w:rsid w:val="00EC6920"/>
    <w:rPr>
      <w:rFonts w:ascii="Arial" w:eastAsia="宋体" w:hAnsi="Arial" w:cs="Arial"/>
      <w:sz w:val="24"/>
      <w:szCs w:val="24"/>
      <w:lang w:eastAsia="zh-CN"/>
    </w:rPr>
  </w:style>
  <w:style w:type="character" w:styleId="af3">
    <w:name w:val="annotation reference"/>
    <w:semiHidden/>
    <w:rsid w:val="00E80467"/>
    <w:rPr>
      <w:sz w:val="16"/>
      <w:szCs w:val="16"/>
    </w:rPr>
  </w:style>
  <w:style w:type="paragraph" w:styleId="af4">
    <w:name w:val="annotation text"/>
    <w:basedOn w:val="a"/>
    <w:link w:val="af5"/>
    <w:semiHidden/>
    <w:rsid w:val="00E80467"/>
    <w:rPr>
      <w:sz w:val="20"/>
      <w:szCs w:val="20"/>
    </w:rPr>
  </w:style>
  <w:style w:type="character" w:customStyle="1" w:styleId="CommentTextChar">
    <w:name w:val="Comment Text Char"/>
    <w:rsid w:val="00E80467"/>
    <w:rPr>
      <w:lang w:val="de-DE" w:eastAsia="x-none"/>
    </w:rPr>
  </w:style>
  <w:style w:type="paragraph" w:styleId="af6">
    <w:name w:val="annotation subject"/>
    <w:aliases w:val="Char"/>
    <w:basedOn w:val="af4"/>
    <w:next w:val="af4"/>
    <w:link w:val="af7"/>
    <w:semiHidden/>
    <w:rsid w:val="00E80467"/>
    <w:rPr>
      <w:b/>
      <w:bCs/>
    </w:rPr>
  </w:style>
  <w:style w:type="character" w:customStyle="1" w:styleId="CommentSubjectChar">
    <w:name w:val="Comment Subject Char"/>
    <w:aliases w:val="Char Char"/>
    <w:rsid w:val="00E80467"/>
    <w:rPr>
      <w:b/>
      <w:lang w:val="de-DE" w:eastAsia="x-none"/>
    </w:rPr>
  </w:style>
  <w:style w:type="character" w:customStyle="1" w:styleId="EDICite">
    <w:name w:val="EDI_Cite"/>
    <w:rsid w:val="00EA7BA0"/>
    <w:rPr>
      <w:color w:val="20A6C6"/>
      <w:u w:val="none"/>
    </w:rPr>
  </w:style>
  <w:style w:type="paragraph" w:customStyle="1" w:styleId="QSEDIREF">
    <w:name w:val="QS_EDIREF"/>
    <w:basedOn w:val="QSREF"/>
    <w:rsid w:val="00EA7BA0"/>
    <w:pPr>
      <w:widowControl w:val="0"/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EA7BA0"/>
    <w:rPr>
      <w:lang w:eastAsia="de-DE"/>
    </w:rPr>
  </w:style>
  <w:style w:type="character" w:customStyle="1" w:styleId="SICite">
    <w:name w:val="SI_Cite"/>
    <w:rsid w:val="00EA7BA0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paragraph" w:customStyle="1" w:styleId="QSIFTS">
    <w:name w:val="QSIFTS"/>
    <w:basedOn w:val="a"/>
    <w:link w:val="QSIFTSChar"/>
    <w:rsid w:val="00EA7BA0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QSIFTSChar">
    <w:name w:val="QSIFTS Char"/>
    <w:basedOn w:val="a1"/>
    <w:link w:val="QSIFTS"/>
    <w:rsid w:val="009F6A44"/>
    <w:rPr>
      <w:rFonts w:ascii="Times New Roman" w:eastAsia="宋体" w:hAnsi="Times New Roman" w:cs="Times New Roman"/>
      <w:sz w:val="24"/>
      <w:szCs w:val="24"/>
      <w:shd w:val="clear" w:color="auto" w:fill="FFFF99"/>
      <w:lang w:eastAsia="zh-CN"/>
    </w:rPr>
  </w:style>
  <w:style w:type="character" w:customStyle="1" w:styleId="qsimiddot">
    <w:name w:val="qsimiddot"/>
    <w:rsid w:val="00EA7BA0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EA7BA0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20">
    <w:name w:val="标题 2 字符"/>
    <w:link w:val="2"/>
    <w:rsid w:val="00E80467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30">
    <w:name w:val="标题 3 字符"/>
    <w:link w:val="3"/>
    <w:rsid w:val="00E80467"/>
    <w:rPr>
      <w:rFonts w:ascii="Arial" w:eastAsia="Times New Roman" w:hAnsi="Arial" w:cs="Arial"/>
      <w:b/>
      <w:bCs/>
      <w:sz w:val="26"/>
      <w:szCs w:val="26"/>
    </w:rPr>
  </w:style>
  <w:style w:type="character" w:customStyle="1" w:styleId="40">
    <w:name w:val="标题 4 字符"/>
    <w:basedOn w:val="a1"/>
    <w:link w:val="4"/>
    <w:rsid w:val="00DD2B55"/>
    <w:rPr>
      <w:rFonts w:ascii="Times New Roman" w:eastAsia="平成明朝" w:hAnsi="Times New Roman" w:cs="Times New Roman"/>
      <w:b/>
      <w:i/>
      <w:sz w:val="24"/>
    </w:rPr>
  </w:style>
  <w:style w:type="character" w:customStyle="1" w:styleId="50">
    <w:name w:val="标题 5 字符"/>
    <w:basedOn w:val="a1"/>
    <w:link w:val="5"/>
    <w:rsid w:val="00DD2B55"/>
    <w:rPr>
      <w:rFonts w:ascii="Times New Roman" w:eastAsia="平成明朝" w:hAnsi="Times New Roman" w:cs="Times New Roman"/>
      <w:b/>
      <w:i/>
    </w:rPr>
  </w:style>
  <w:style w:type="character" w:customStyle="1" w:styleId="60">
    <w:name w:val="标题 6 字符"/>
    <w:basedOn w:val="a1"/>
    <w:link w:val="6"/>
    <w:rsid w:val="00DD2B55"/>
    <w:rPr>
      <w:rFonts w:ascii="Times New Roman" w:eastAsia="平成明朝" w:hAnsi="Times New Roman" w:cs="Times New Roman"/>
      <w:sz w:val="24"/>
    </w:rPr>
  </w:style>
  <w:style w:type="character" w:customStyle="1" w:styleId="70">
    <w:name w:val="标题 7 字符"/>
    <w:basedOn w:val="a1"/>
    <w:link w:val="7"/>
    <w:rsid w:val="00DD2B55"/>
    <w:rPr>
      <w:rFonts w:ascii="Times New Roman" w:eastAsia="Osaka" w:hAnsi="Times New Roman" w:cs="Times New Roman"/>
      <w:color w:val="000000"/>
      <w:sz w:val="24"/>
    </w:rPr>
  </w:style>
  <w:style w:type="character" w:customStyle="1" w:styleId="80">
    <w:name w:val="标题 8 字符"/>
    <w:link w:val="8"/>
    <w:rsid w:val="00E80467"/>
    <w:rPr>
      <w:rFonts w:ascii="Sylfaen" w:eastAsia="PMingLiU" w:hAnsi="Sylfaen" w:cs="Latha"/>
      <w:b/>
      <w:bCs/>
      <w:sz w:val="24"/>
      <w:szCs w:val="24"/>
      <w:lang w:bidi="ta-IN"/>
    </w:rPr>
  </w:style>
  <w:style w:type="character" w:customStyle="1" w:styleId="Heading3Char1">
    <w:name w:val="Heading 3 Char1"/>
    <w:locked/>
    <w:rsid w:val="00EA7BA0"/>
    <w:rPr>
      <w:rFonts w:ascii="Arial" w:eastAsia="Times New Roman" w:hAnsi="Arial" w:cs="Arial"/>
      <w:b/>
      <w:bCs/>
      <w:sz w:val="26"/>
      <w:szCs w:val="26"/>
    </w:rPr>
  </w:style>
  <w:style w:type="paragraph" w:styleId="a0">
    <w:name w:val="Normal Indent"/>
    <w:basedOn w:val="a"/>
    <w:semiHidden/>
    <w:rsid w:val="00E80467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E80467"/>
  </w:style>
  <w:style w:type="paragraph" w:customStyle="1" w:styleId="QSRectoRH">
    <w:name w:val="QS_Recto RH"/>
    <w:basedOn w:val="a"/>
    <w:next w:val="a"/>
    <w:rsid w:val="00E80467"/>
  </w:style>
  <w:style w:type="paragraph" w:customStyle="1" w:styleId="QSArticleTitle">
    <w:name w:val="QS_Article Title"/>
    <w:basedOn w:val="a"/>
    <w:next w:val="a"/>
    <w:rsid w:val="00E80467"/>
  </w:style>
  <w:style w:type="paragraph" w:customStyle="1" w:styleId="QSAuthorGroup">
    <w:name w:val="QS_Author Group"/>
    <w:basedOn w:val="a"/>
    <w:next w:val="a"/>
    <w:rsid w:val="00E80467"/>
  </w:style>
  <w:style w:type="paragraph" w:customStyle="1" w:styleId="QSAffiliation">
    <w:name w:val="QS_Affiliation"/>
    <w:basedOn w:val="a"/>
    <w:next w:val="a"/>
    <w:rsid w:val="00E80467"/>
  </w:style>
  <w:style w:type="paragraph" w:customStyle="1" w:styleId="Editedby">
    <w:name w:val="Edited_by"/>
    <w:basedOn w:val="a"/>
    <w:next w:val="a"/>
    <w:rsid w:val="00E80467"/>
  </w:style>
  <w:style w:type="paragraph" w:customStyle="1" w:styleId="Reviewedby">
    <w:name w:val="Reviewed_by"/>
    <w:basedOn w:val="a"/>
    <w:next w:val="a"/>
    <w:rsid w:val="00E80467"/>
  </w:style>
  <w:style w:type="paragraph" w:customStyle="1" w:styleId="CorAddress">
    <w:name w:val="Cor_Address"/>
    <w:basedOn w:val="a"/>
    <w:next w:val="a"/>
    <w:rsid w:val="00E80467"/>
  </w:style>
  <w:style w:type="paragraph" w:customStyle="1" w:styleId="CorEmail">
    <w:name w:val="Cor_Email"/>
    <w:basedOn w:val="a"/>
    <w:next w:val="a"/>
    <w:rsid w:val="00E80467"/>
  </w:style>
  <w:style w:type="paragraph" w:customStyle="1" w:styleId="PresentAddress">
    <w:name w:val="Present_Address"/>
    <w:basedOn w:val="a"/>
    <w:next w:val="a"/>
    <w:rsid w:val="00E80467"/>
  </w:style>
  <w:style w:type="paragraph" w:customStyle="1" w:styleId="QSAbbr">
    <w:name w:val="QS_Abbr"/>
    <w:basedOn w:val="a"/>
    <w:next w:val="a"/>
    <w:rsid w:val="00E80467"/>
  </w:style>
  <w:style w:type="paragraph" w:customStyle="1" w:styleId="QSKeywords">
    <w:name w:val="QS_Keywords"/>
    <w:basedOn w:val="a"/>
    <w:next w:val="a"/>
    <w:rsid w:val="00E80467"/>
  </w:style>
  <w:style w:type="character" w:customStyle="1" w:styleId="af5">
    <w:name w:val="批注文字 字符"/>
    <w:link w:val="af4"/>
    <w:semiHidden/>
    <w:locked/>
    <w:rsid w:val="00E80467"/>
    <w:rPr>
      <w:rFonts w:ascii="Times New Roman" w:eastAsia="Times New Roman" w:hAnsi="Times New Roman" w:cs="Times New Roman"/>
    </w:rPr>
  </w:style>
  <w:style w:type="character" w:customStyle="1" w:styleId="af7">
    <w:name w:val="批注主题 字符"/>
    <w:aliases w:val="Char 字符"/>
    <w:link w:val="af6"/>
    <w:semiHidden/>
    <w:locked/>
    <w:rsid w:val="00E80467"/>
    <w:rPr>
      <w:rFonts w:ascii="Times New Roman" w:eastAsia="Times New Roman" w:hAnsi="Times New Roman" w:cs="Times New Roman"/>
      <w:b/>
      <w:bCs/>
    </w:rPr>
  </w:style>
  <w:style w:type="character" w:customStyle="1" w:styleId="a5">
    <w:name w:val="批注框文本 字符"/>
    <w:link w:val="a4"/>
    <w:semiHidden/>
    <w:locked/>
    <w:rsid w:val="00E80467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basedOn w:val="a"/>
    <w:rsid w:val="00DD2B55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E80467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E80467"/>
    <w:rPr>
      <w:rFonts w:cs="Times New Roman"/>
      <w:color w:val="0000FF"/>
    </w:rPr>
  </w:style>
  <w:style w:type="paragraph" w:customStyle="1" w:styleId="table0020grid1">
    <w:name w:val="table_0020grid1"/>
    <w:basedOn w:val="a"/>
    <w:rsid w:val="00E80467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E80467"/>
    <w:rPr>
      <w:rFonts w:cs="Times New Roman"/>
    </w:rPr>
  </w:style>
  <w:style w:type="paragraph" w:customStyle="1" w:styleId="list0020paragraph1">
    <w:name w:val="list_0020paragraph1"/>
    <w:basedOn w:val="a"/>
    <w:rsid w:val="00E80467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E80467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E80467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E80467"/>
    <w:pPr>
      <w:widowControl w:val="0"/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E80467"/>
    <w:rPr>
      <w:rFonts w:ascii="Times New Roman" w:eastAsia="Times New Roman" w:hAnsi="Times New Roman" w:cs="Times New Roman"/>
      <w:sz w:val="24"/>
      <w:szCs w:val="24"/>
    </w:rPr>
  </w:style>
  <w:style w:type="character" w:customStyle="1" w:styleId="WW8Num2z0">
    <w:name w:val="WW8Num2z0"/>
    <w:rsid w:val="00E80467"/>
    <w:rPr>
      <w:rFonts w:ascii="Times New Roman" w:hAnsi="Times New Roman"/>
    </w:rPr>
  </w:style>
  <w:style w:type="character" w:customStyle="1" w:styleId="Absatz-Standardschriftart1">
    <w:name w:val="Absatz-Standardschriftart1"/>
    <w:rsid w:val="00E80467"/>
  </w:style>
  <w:style w:type="character" w:customStyle="1" w:styleId="WW-Absatz-Standardschriftart">
    <w:name w:val="WW-Absatz-Standardschriftart"/>
    <w:rsid w:val="00E80467"/>
  </w:style>
  <w:style w:type="character" w:customStyle="1" w:styleId="WW-Absatz-Standardschriftart1">
    <w:name w:val="WW-Absatz-Standardschriftart1"/>
    <w:rsid w:val="00E80467"/>
  </w:style>
  <w:style w:type="character" w:customStyle="1" w:styleId="DefaultParagraphFont1">
    <w:name w:val="Default Paragraph Font1"/>
    <w:rsid w:val="00E80467"/>
  </w:style>
  <w:style w:type="character" w:customStyle="1" w:styleId="WW-Absatz-Standardschriftart11">
    <w:name w:val="WW-Absatz-Standardschriftart11"/>
    <w:rsid w:val="00E80467"/>
  </w:style>
  <w:style w:type="character" w:customStyle="1" w:styleId="WW8Num1z0">
    <w:name w:val="WW8Num1z0"/>
    <w:rsid w:val="00E80467"/>
    <w:rPr>
      <w:rFonts w:ascii="Times New Roman" w:hAnsi="Times New Roman"/>
    </w:rPr>
  </w:style>
  <w:style w:type="character" w:customStyle="1" w:styleId="WW8Num1z1">
    <w:name w:val="WW8Num1z1"/>
    <w:rsid w:val="00E80467"/>
    <w:rPr>
      <w:rFonts w:ascii="Courier New" w:hAnsi="Courier New"/>
    </w:rPr>
  </w:style>
  <w:style w:type="character" w:customStyle="1" w:styleId="WW8Num1z2">
    <w:name w:val="WW8Num1z2"/>
    <w:rsid w:val="00E80467"/>
    <w:rPr>
      <w:rFonts w:ascii="Wingdings" w:hAnsi="Wingdings"/>
    </w:rPr>
  </w:style>
  <w:style w:type="character" w:customStyle="1" w:styleId="WW8Num1z3">
    <w:name w:val="WW8Num1z3"/>
    <w:rsid w:val="00E80467"/>
    <w:rPr>
      <w:rFonts w:ascii="Symbol" w:hAnsi="Symbol"/>
    </w:rPr>
  </w:style>
  <w:style w:type="character" w:customStyle="1" w:styleId="WW-Absatz-Standardschriftart111">
    <w:name w:val="WW-Absatz-Standardschriftart111"/>
    <w:rsid w:val="00E80467"/>
  </w:style>
  <w:style w:type="character" w:customStyle="1" w:styleId="Kommentarzeichen1">
    <w:name w:val="Kommentarzeichen1"/>
    <w:rsid w:val="00E80467"/>
    <w:rPr>
      <w:sz w:val="16"/>
    </w:rPr>
  </w:style>
  <w:style w:type="character" w:customStyle="1" w:styleId="KommentartextZchn">
    <w:name w:val="Kommentartext Zchn"/>
    <w:rsid w:val="00E80467"/>
    <w:rPr>
      <w:rFonts w:cs="Times New Roman"/>
    </w:rPr>
  </w:style>
  <w:style w:type="character" w:customStyle="1" w:styleId="KommentarthemaZchn">
    <w:name w:val="Kommentarthema Zchn"/>
    <w:basedOn w:val="KommentartextZchn"/>
    <w:rsid w:val="00E80467"/>
    <w:rPr>
      <w:rFonts w:cs="Times New Roman"/>
    </w:rPr>
  </w:style>
  <w:style w:type="character" w:customStyle="1" w:styleId="SprechblasentextZchn">
    <w:name w:val="Sprechblasentext Zchn"/>
    <w:rsid w:val="00E80467"/>
    <w:rPr>
      <w:rFonts w:ascii="Tahoma" w:hAnsi="Tahoma"/>
      <w:sz w:val="16"/>
    </w:rPr>
  </w:style>
  <w:style w:type="character" w:customStyle="1" w:styleId="CommentReference1">
    <w:name w:val="Comment Reference1"/>
    <w:rsid w:val="00E80467"/>
    <w:rPr>
      <w:sz w:val="16"/>
    </w:rPr>
  </w:style>
  <w:style w:type="paragraph" w:customStyle="1" w:styleId="berschrift">
    <w:name w:val="Überschrift"/>
    <w:basedOn w:val="a"/>
    <w:next w:val="af8"/>
    <w:rsid w:val="00E80467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8">
    <w:name w:val="Body Text"/>
    <w:basedOn w:val="a"/>
    <w:link w:val="af9"/>
    <w:rsid w:val="00E80467"/>
    <w:pPr>
      <w:spacing w:line="360" w:lineRule="auto"/>
      <w:jc w:val="both"/>
    </w:pPr>
    <w:rPr>
      <w:szCs w:val="22"/>
    </w:rPr>
  </w:style>
  <w:style w:type="character" w:customStyle="1" w:styleId="af9">
    <w:name w:val="正文文本 字符"/>
    <w:link w:val="af8"/>
    <w:rsid w:val="00E80467"/>
    <w:rPr>
      <w:rFonts w:ascii="Times New Roman" w:eastAsia="Times New Roman" w:hAnsi="Times New Roman" w:cs="Times New Roman"/>
      <w:sz w:val="24"/>
      <w:szCs w:val="22"/>
    </w:rPr>
  </w:style>
  <w:style w:type="paragraph" w:styleId="afa">
    <w:name w:val="List"/>
    <w:basedOn w:val="af8"/>
    <w:rsid w:val="00E80467"/>
    <w:rPr>
      <w:rFonts w:cs="Mangal"/>
    </w:rPr>
  </w:style>
  <w:style w:type="paragraph" w:customStyle="1" w:styleId="Beschriftung1">
    <w:name w:val="Beschriftung1"/>
    <w:basedOn w:val="a"/>
    <w:rsid w:val="00E80467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E80467"/>
    <w:pPr>
      <w:suppressLineNumbers/>
    </w:pPr>
    <w:rPr>
      <w:rFonts w:cs="Mangal"/>
    </w:rPr>
  </w:style>
  <w:style w:type="paragraph" w:styleId="afb">
    <w:name w:val="Body Text Indent"/>
    <w:basedOn w:val="a"/>
    <w:link w:val="afc"/>
    <w:rsid w:val="00E80467"/>
    <w:pPr>
      <w:spacing w:line="360" w:lineRule="auto"/>
      <w:ind w:left="705"/>
      <w:jc w:val="both"/>
    </w:pPr>
    <w:rPr>
      <w:szCs w:val="20"/>
      <w:lang w:val="en-GB"/>
    </w:rPr>
  </w:style>
  <w:style w:type="character" w:customStyle="1" w:styleId="afc">
    <w:name w:val="正文文本缩进 字符"/>
    <w:link w:val="afb"/>
    <w:rsid w:val="00E80467"/>
    <w:rPr>
      <w:rFonts w:ascii="Times New Roman" w:eastAsia="Times New Roman" w:hAnsi="Times New Roman" w:cs="Times New Roman"/>
      <w:sz w:val="24"/>
      <w:lang w:val="en-GB"/>
    </w:rPr>
  </w:style>
  <w:style w:type="paragraph" w:customStyle="1" w:styleId="Kommentartext1">
    <w:name w:val="Kommentartext1"/>
    <w:basedOn w:val="a"/>
    <w:rsid w:val="00E80467"/>
    <w:rPr>
      <w:sz w:val="20"/>
      <w:szCs w:val="20"/>
    </w:rPr>
  </w:style>
  <w:style w:type="paragraph" w:customStyle="1" w:styleId="Dokumentstruktur1">
    <w:name w:val="Dokumentstruktur1"/>
    <w:basedOn w:val="a"/>
    <w:rsid w:val="00E80467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E80467"/>
    <w:pPr>
      <w:suppressLineNumbers/>
    </w:pPr>
  </w:style>
  <w:style w:type="paragraph" w:customStyle="1" w:styleId="Tabellenberschrift">
    <w:name w:val="Tabellen Überschrift"/>
    <w:basedOn w:val="TabellenInhalt"/>
    <w:rsid w:val="00E80467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E80467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E80467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E80467"/>
    <w:rPr>
      <w:b/>
      <w:bCs/>
    </w:rPr>
  </w:style>
  <w:style w:type="character" w:customStyle="1" w:styleId="31">
    <w:name w:val="正文文本缩进 3 字符"/>
    <w:link w:val="32"/>
    <w:rsid w:val="00E80467"/>
    <w:rPr>
      <w:rFonts w:ascii="Times" w:hAnsi="Times" w:cs="Sylfaen"/>
      <w:sz w:val="16"/>
      <w:szCs w:val="16"/>
    </w:rPr>
  </w:style>
  <w:style w:type="paragraph" w:styleId="32">
    <w:name w:val="Body Text Indent 3"/>
    <w:basedOn w:val="a"/>
    <w:link w:val="31"/>
    <w:rsid w:val="00E80467"/>
    <w:pPr>
      <w:spacing w:after="120"/>
      <w:ind w:left="360"/>
    </w:pPr>
    <w:rPr>
      <w:rFonts w:ascii="Times" w:eastAsiaTheme="minorEastAsia" w:hAnsi="Times" w:cs="Sylfaen"/>
      <w:sz w:val="16"/>
      <w:szCs w:val="16"/>
    </w:rPr>
  </w:style>
  <w:style w:type="character" w:customStyle="1" w:styleId="BodyTextIndent3Char1">
    <w:name w:val="Body Text Indent 3 Char1"/>
    <w:basedOn w:val="a1"/>
    <w:uiPriority w:val="99"/>
    <w:semiHidden/>
    <w:rsid w:val="00DD2B55"/>
    <w:rPr>
      <w:rFonts w:ascii="Times New Roman" w:eastAsia="Times New Roman" w:hAnsi="Times New Roman" w:cs="Times New Roman"/>
      <w:sz w:val="16"/>
      <w:szCs w:val="16"/>
    </w:rPr>
  </w:style>
  <w:style w:type="paragraph" w:customStyle="1" w:styleId="ALGCAPTION">
    <w:name w:val="ALG_CAPTION"/>
    <w:basedOn w:val="a"/>
    <w:rsid w:val="00E80467"/>
  </w:style>
  <w:style w:type="paragraph" w:customStyle="1" w:styleId="Body">
    <w:name w:val="Body"/>
    <w:rsid w:val="00E80467"/>
    <w:rPr>
      <w:rFonts w:ascii="Helvetica" w:eastAsia="ヒラギノ角ゴ Pro W3" w:hAnsi="Helvetica" w:cs="Times New Roman"/>
      <w:color w:val="000000"/>
      <w:sz w:val="24"/>
    </w:rPr>
  </w:style>
  <w:style w:type="character" w:customStyle="1" w:styleId="CharChar8">
    <w:name w:val="Char Char8"/>
    <w:locked/>
    <w:rsid w:val="00E80467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E80467"/>
    <w:pPr>
      <w:widowControl w:val="0"/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E80467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E80467"/>
    <w:pPr>
      <w:widowControl w:val="0"/>
      <w:spacing w:before="200"/>
    </w:pPr>
    <w:rPr>
      <w:sz w:val="22"/>
    </w:rPr>
  </w:style>
  <w:style w:type="paragraph" w:customStyle="1" w:styleId="FreeForm">
    <w:name w:val="Free Form"/>
    <w:rsid w:val="00E80467"/>
    <w:rPr>
      <w:rFonts w:ascii="Helvetica" w:eastAsia="ヒラギノ角ゴ Pro W3" w:hAnsi="Helvetica" w:cs="Times New Roman"/>
      <w:color w:val="000000"/>
      <w:sz w:val="24"/>
    </w:rPr>
  </w:style>
  <w:style w:type="paragraph" w:customStyle="1" w:styleId="LISTITEM">
    <w:name w:val="LIST_ITEM"/>
    <w:basedOn w:val="a"/>
    <w:next w:val="a"/>
    <w:rsid w:val="00E80467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E80467"/>
  </w:style>
  <w:style w:type="paragraph" w:customStyle="1" w:styleId="QSAbs">
    <w:name w:val="QS_Abs"/>
    <w:basedOn w:val="a"/>
    <w:next w:val="a"/>
    <w:rsid w:val="00E80467"/>
    <w:pPr>
      <w:spacing w:before="360"/>
      <w:ind w:left="2563"/>
      <w:jc w:val="both"/>
    </w:pPr>
  </w:style>
  <w:style w:type="character" w:customStyle="1" w:styleId="QSAbstitle">
    <w:name w:val="QS_Abstitle"/>
    <w:rsid w:val="00E80467"/>
    <w:rPr>
      <w:color w:val="3366FF"/>
    </w:rPr>
  </w:style>
  <w:style w:type="paragraph" w:customStyle="1" w:styleId="QSACK">
    <w:name w:val="QS_ACK"/>
    <w:basedOn w:val="a"/>
    <w:next w:val="a"/>
    <w:rsid w:val="00E80467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E80467"/>
  </w:style>
  <w:style w:type="paragraph" w:customStyle="1" w:styleId="QSALGM">
    <w:name w:val="QS_ALGM"/>
    <w:basedOn w:val="a"/>
    <w:rsid w:val="00E80467"/>
  </w:style>
  <w:style w:type="paragraph" w:customStyle="1" w:styleId="QSAppendix">
    <w:name w:val="QS_Appendix"/>
    <w:basedOn w:val="a"/>
    <w:next w:val="a"/>
    <w:rsid w:val="00E80467"/>
  </w:style>
  <w:style w:type="paragraph" w:customStyle="1" w:styleId="QSBOXCaption">
    <w:name w:val="QS_BOX_Caption"/>
    <w:basedOn w:val="a"/>
    <w:next w:val="a"/>
    <w:rsid w:val="00E80467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"/>
    <w:next w:val="a"/>
    <w:rsid w:val="00E80467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E80467"/>
    <w:pPr>
      <w:ind w:left="2563"/>
      <w:jc w:val="both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E80467"/>
    <w:pPr>
      <w:spacing w:before="280" w:after="280"/>
      <w:ind w:left="1152" w:right="1152"/>
      <w:jc w:val="both"/>
    </w:pPr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FIGApp">
    <w:name w:val="QS_FIG_App"/>
    <w:basedOn w:val="a"/>
    <w:next w:val="a"/>
    <w:rsid w:val="00E80467"/>
  </w:style>
  <w:style w:type="character" w:customStyle="1" w:styleId="QSFIGTitle">
    <w:name w:val="QS_FIG_Title"/>
    <w:rsid w:val="00E80467"/>
    <w:rPr>
      <w:color w:val="3366FF"/>
    </w:rPr>
  </w:style>
  <w:style w:type="paragraph" w:customStyle="1" w:styleId="QSFootNotetext">
    <w:name w:val="QS_FootNotetext"/>
    <w:basedOn w:val="a"/>
    <w:next w:val="a"/>
    <w:rsid w:val="00E80467"/>
    <w:rPr>
      <w:rFonts w:cs="Sylfaen"/>
    </w:rPr>
  </w:style>
  <w:style w:type="paragraph" w:customStyle="1" w:styleId="QSH1">
    <w:name w:val="QS_H1"/>
    <w:basedOn w:val="a"/>
    <w:next w:val="a"/>
    <w:link w:val="QSH1Char"/>
    <w:rsid w:val="00E80467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E80467"/>
    <w:rPr>
      <w:rFonts w:ascii="Times New Roman" w:eastAsia="Times New Roman" w:hAnsi="Times New Roman" w:cs="Times New Roman"/>
      <w:sz w:val="32"/>
      <w:szCs w:val="24"/>
    </w:rPr>
  </w:style>
  <w:style w:type="paragraph" w:customStyle="1" w:styleId="QSH2">
    <w:name w:val="QS_H2"/>
    <w:basedOn w:val="a"/>
    <w:next w:val="a"/>
    <w:rsid w:val="00E80467"/>
    <w:pPr>
      <w:spacing w:before="160" w:after="160"/>
    </w:pPr>
  </w:style>
  <w:style w:type="paragraph" w:customStyle="1" w:styleId="QSH3">
    <w:name w:val="QS_H3"/>
    <w:basedOn w:val="a"/>
    <w:next w:val="a"/>
    <w:rsid w:val="00E80467"/>
    <w:pPr>
      <w:spacing w:before="220" w:after="240"/>
    </w:pPr>
    <w:rPr>
      <w:sz w:val="22"/>
    </w:rPr>
  </w:style>
  <w:style w:type="paragraph" w:customStyle="1" w:styleId="QSH4">
    <w:name w:val="QS_H4"/>
    <w:basedOn w:val="a"/>
    <w:next w:val="a"/>
    <w:rsid w:val="00E80467"/>
    <w:rPr>
      <w:sz w:val="20"/>
    </w:rPr>
  </w:style>
  <w:style w:type="paragraph" w:customStyle="1" w:styleId="QSH5">
    <w:name w:val="QS_H5"/>
    <w:basedOn w:val="a"/>
    <w:next w:val="a"/>
    <w:rsid w:val="00E80467"/>
    <w:rPr>
      <w:sz w:val="18"/>
    </w:rPr>
  </w:style>
  <w:style w:type="paragraph" w:customStyle="1" w:styleId="QSH6">
    <w:name w:val="QS_H6"/>
    <w:next w:val="a"/>
    <w:rsid w:val="00E80467"/>
    <w:pPr>
      <w:outlineLvl w:val="5"/>
    </w:pPr>
    <w:rPr>
      <w:rFonts w:ascii="Times New Roman" w:eastAsia="PMingLiU" w:hAnsi="Times New Roman" w:cs="Latha"/>
      <w:color w:val="000000"/>
      <w:szCs w:val="24"/>
      <w:lang w:bidi="ta-IN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QSINLINEIMG">
    <w:name w:val="QS_INLINE_IMG"/>
    <w:basedOn w:val="a"/>
    <w:next w:val="a"/>
    <w:rsid w:val="00E80467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E80467"/>
  </w:style>
  <w:style w:type="paragraph" w:customStyle="1" w:styleId="QSLISTITEMSTART">
    <w:name w:val="QS_LIST_ITEM_START"/>
    <w:basedOn w:val="a"/>
    <w:next w:val="a"/>
    <w:rsid w:val="00E80467"/>
  </w:style>
  <w:style w:type="character" w:customStyle="1" w:styleId="QSMakeLowerCase">
    <w:name w:val="QS_MakeLowerCase"/>
    <w:rsid w:val="00E80467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E80467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E80467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E80467"/>
    <w:pPr>
      <w:spacing w:before="120"/>
    </w:pPr>
    <w:rPr>
      <w:sz w:val="20"/>
    </w:rPr>
  </w:style>
  <w:style w:type="paragraph" w:customStyle="1" w:styleId="QSMTLB">
    <w:name w:val="QS_MTLB"/>
    <w:basedOn w:val="a"/>
    <w:rsid w:val="00E80467"/>
  </w:style>
  <w:style w:type="paragraph" w:customStyle="1" w:styleId="QSPara">
    <w:name w:val="QS_Para"/>
    <w:basedOn w:val="a"/>
    <w:next w:val="a"/>
    <w:link w:val="QSParaChar"/>
    <w:rsid w:val="00E80467"/>
    <w:pPr>
      <w:spacing w:after="240" w:line="360" w:lineRule="auto"/>
    </w:pPr>
  </w:style>
  <w:style w:type="character" w:customStyle="1" w:styleId="QSParaChar">
    <w:name w:val="QS_Para Char"/>
    <w:link w:val="QSPara"/>
    <w:rsid w:val="00E80467"/>
    <w:rPr>
      <w:rFonts w:ascii="Times New Roman" w:eastAsia="Times New Roman" w:hAnsi="Times New Roman" w:cs="Times New Roman"/>
      <w:sz w:val="24"/>
      <w:szCs w:val="24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E80467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E80467"/>
    <w:rPr>
      <w:rFonts w:ascii="Times New Roman" w:eastAsia="PMingLiU" w:hAnsi="Times New Roman" w:cs="Latha"/>
      <w:sz w:val="24"/>
      <w:szCs w:val="24"/>
      <w:lang w:bidi="ta-IN"/>
    </w:rPr>
  </w:style>
  <w:style w:type="paragraph" w:customStyle="1" w:styleId="QSPGRMTXT">
    <w:name w:val="QS_PGRM_TXT"/>
    <w:basedOn w:val="a"/>
    <w:next w:val="a"/>
    <w:rsid w:val="00E80467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"/>
    <w:next w:val="a"/>
    <w:rsid w:val="00E80467"/>
    <w:pPr>
      <w:spacing w:after="120"/>
    </w:pPr>
    <w:rPr>
      <w:sz w:val="20"/>
    </w:rPr>
  </w:style>
  <w:style w:type="paragraph" w:customStyle="1" w:styleId="QSPRGM">
    <w:name w:val="QS_PRGM"/>
    <w:basedOn w:val="a"/>
    <w:rsid w:val="00E80467"/>
  </w:style>
  <w:style w:type="paragraph" w:customStyle="1" w:styleId="QSSCHEME">
    <w:name w:val="QS_SCHEME"/>
    <w:basedOn w:val="a"/>
    <w:rsid w:val="00E80467"/>
  </w:style>
  <w:style w:type="paragraph" w:customStyle="1" w:styleId="QSSUBLISTITEMEND">
    <w:name w:val="QS_SUBLIST_ITEM_END"/>
    <w:basedOn w:val="a"/>
    <w:next w:val="a"/>
    <w:rsid w:val="00E80467"/>
  </w:style>
  <w:style w:type="paragraph" w:customStyle="1" w:styleId="QSSUBLISTITEMSTART">
    <w:name w:val="QS_SUBLIST_ITEM_START"/>
    <w:basedOn w:val="a"/>
    <w:next w:val="a"/>
    <w:rsid w:val="00E80467"/>
  </w:style>
  <w:style w:type="paragraph" w:customStyle="1" w:styleId="QSSUPDATA">
    <w:name w:val="QS_SUPDATA"/>
    <w:basedOn w:val="a"/>
    <w:next w:val="a"/>
    <w:rsid w:val="00E80467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E80467"/>
    <w:rPr>
      <w:rFonts w:cs="Sylfaen"/>
    </w:rPr>
  </w:style>
  <w:style w:type="paragraph" w:customStyle="1" w:styleId="ReviewedBy0">
    <w:name w:val="Reviewed_By"/>
    <w:basedOn w:val="a"/>
    <w:next w:val="a"/>
    <w:rsid w:val="00E80467"/>
    <w:pPr>
      <w:widowControl w:val="0"/>
      <w:spacing w:before="200"/>
    </w:pPr>
    <w:rPr>
      <w:sz w:val="22"/>
    </w:rPr>
  </w:style>
  <w:style w:type="character" w:customStyle="1" w:styleId="st">
    <w:name w:val="st"/>
    <w:rsid w:val="00E80467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E80467"/>
  </w:style>
  <w:style w:type="character" w:customStyle="1" w:styleId="MTConvertedEquation">
    <w:name w:val="MTConvertedEquation"/>
    <w:rsid w:val="00E80467"/>
    <w:rPr>
      <w:position w:val="-10"/>
    </w:rPr>
  </w:style>
  <w:style w:type="character" w:styleId="afd">
    <w:name w:val="page number"/>
    <w:basedOn w:val="a1"/>
    <w:rsid w:val="00E80467"/>
  </w:style>
  <w:style w:type="character" w:styleId="afe">
    <w:name w:val="FollowedHyperlink"/>
    <w:rsid w:val="00E80467"/>
    <w:rPr>
      <w:color w:val="800080"/>
      <w:u w:val="single"/>
    </w:rPr>
  </w:style>
  <w:style w:type="character" w:styleId="aff">
    <w:name w:val="Strong"/>
    <w:qFormat/>
    <w:rsid w:val="00E80467"/>
    <w:rPr>
      <w:b/>
    </w:rPr>
  </w:style>
  <w:style w:type="paragraph" w:styleId="21">
    <w:name w:val="Body Text 2"/>
    <w:basedOn w:val="a"/>
    <w:link w:val="22"/>
    <w:semiHidden/>
    <w:rsid w:val="00E80467"/>
    <w:rPr>
      <w:rFonts w:eastAsia="平成明朝"/>
      <w:szCs w:val="20"/>
      <w:lang w:val="x-none"/>
    </w:rPr>
  </w:style>
  <w:style w:type="character" w:customStyle="1" w:styleId="22">
    <w:name w:val="正文文本 2 字符"/>
    <w:link w:val="21"/>
    <w:semiHidden/>
    <w:rsid w:val="00E80467"/>
    <w:rPr>
      <w:rFonts w:ascii="Times New Roman" w:eastAsia="平成明朝" w:hAnsi="Times New Roman" w:cs="Times New Roman"/>
      <w:sz w:val="24"/>
      <w:lang w:val="x-none"/>
    </w:rPr>
  </w:style>
  <w:style w:type="paragraph" w:customStyle="1" w:styleId="ColorfulList-Accent11">
    <w:name w:val="Colorful List - Accent 11"/>
    <w:basedOn w:val="a"/>
    <w:qFormat/>
    <w:rsid w:val="00E80467"/>
    <w:pPr>
      <w:widowControl w:val="0"/>
      <w:ind w:leftChars="400" w:left="960"/>
      <w:jc w:val="both"/>
    </w:pPr>
    <w:rPr>
      <w:rFonts w:ascii="Century" w:eastAsia="MS Mincho" w:hAnsi="Century"/>
      <w:kern w:val="2"/>
      <w:lang w:eastAsia="ja-JP"/>
    </w:rPr>
  </w:style>
  <w:style w:type="paragraph" w:styleId="HTML">
    <w:name w:val="HTML Preformatted"/>
    <w:basedOn w:val="a"/>
    <w:link w:val="HTML0"/>
    <w:rsid w:val="00E804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1"/>
    <w:link w:val="HTML"/>
    <w:rsid w:val="00DD2B55"/>
    <w:rPr>
      <w:rFonts w:ascii="Courier New" w:eastAsia="Times New Roman" w:hAnsi="Courier New" w:cs="Courier New"/>
    </w:rPr>
  </w:style>
  <w:style w:type="paragraph" w:customStyle="1" w:styleId="AutoAuthorGroup">
    <w:name w:val="Auto_Author Group"/>
    <w:basedOn w:val="QSAuthorGroup"/>
    <w:autoRedefine/>
    <w:rsid w:val="00EA7BA0"/>
    <w:pPr>
      <w:shd w:val="clear" w:color="auto" w:fill="FFFF99"/>
    </w:pPr>
  </w:style>
  <w:style w:type="paragraph" w:customStyle="1" w:styleId="AutoACKS">
    <w:name w:val="Auto_ACKS"/>
    <w:basedOn w:val="a"/>
    <w:rsid w:val="00EA7BA0"/>
    <w:pPr>
      <w:shd w:val="clear" w:color="auto" w:fill="FFFF99"/>
    </w:pPr>
  </w:style>
  <w:style w:type="paragraph" w:customStyle="1" w:styleId="QSFunderName">
    <w:name w:val="QS_Funder Name"/>
    <w:basedOn w:val="a"/>
    <w:rsid w:val="00EA7BA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QSFunderIdentifier">
    <w:name w:val="QS_Funder Identifier"/>
    <w:basedOn w:val="QSFunderName"/>
    <w:rsid w:val="00EA7BA0"/>
    <w:pPr>
      <w:shd w:val="clear" w:color="auto" w:fill="FFFFFF"/>
    </w:pPr>
  </w:style>
  <w:style w:type="paragraph" w:customStyle="1" w:styleId="AutoConflict">
    <w:name w:val="Auto_Conflict"/>
    <w:basedOn w:val="a"/>
    <w:rsid w:val="00EA7BA0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AutoH1">
    <w:name w:val="Auto_H1"/>
    <w:basedOn w:val="QSH1"/>
    <w:rsid w:val="00EA7BA0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EA7BA0"/>
    <w:pPr>
      <w:spacing w:after="100" w:afterAutospacing="1"/>
    </w:pPr>
  </w:style>
  <w:style w:type="paragraph" w:customStyle="1" w:styleId="AutoFunderName">
    <w:name w:val="Auto_Funder Name"/>
    <w:basedOn w:val="QSFunderName"/>
    <w:rsid w:val="00EA7BA0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EA7BA0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EA7BA0"/>
  </w:style>
  <w:style w:type="paragraph" w:customStyle="1" w:styleId="AutoArticleTitle">
    <w:name w:val="Auto_Article Title"/>
    <w:basedOn w:val="AutoRectoRH"/>
    <w:rsid w:val="00EA7BA0"/>
  </w:style>
  <w:style w:type="paragraph" w:customStyle="1" w:styleId="AutoAffiliation">
    <w:name w:val="Auto_Affiliation"/>
    <w:basedOn w:val="AutoAuthorGroup"/>
    <w:rsid w:val="00EA7BA0"/>
    <w:pPr>
      <w:widowControl w:val="0"/>
      <w:suppressAutoHyphens/>
    </w:pPr>
    <w:rPr>
      <w:rFonts w:eastAsia="Calibri"/>
      <w:szCs w:val="22"/>
    </w:rPr>
  </w:style>
  <w:style w:type="paragraph" w:customStyle="1" w:styleId="AutoEditedBy">
    <w:name w:val="Auto_Edited_By"/>
    <w:basedOn w:val="AutoAffiliation"/>
    <w:rsid w:val="00EA7BA0"/>
  </w:style>
  <w:style w:type="paragraph" w:customStyle="1" w:styleId="AutoReviewedBy">
    <w:name w:val="Auto_Reviewed_By"/>
    <w:basedOn w:val="AutoEditedBy"/>
    <w:rsid w:val="00EA7BA0"/>
  </w:style>
  <w:style w:type="paragraph" w:customStyle="1" w:styleId="AutoCorEmail">
    <w:name w:val="Auto_Cor_Email"/>
    <w:basedOn w:val="AutoReviewedBy"/>
    <w:rsid w:val="00EA7BA0"/>
  </w:style>
  <w:style w:type="paragraph" w:customStyle="1" w:styleId="AutoKeywords">
    <w:name w:val="Auto_Keywords"/>
    <w:basedOn w:val="AutoCorEmail"/>
    <w:rsid w:val="00EA7BA0"/>
  </w:style>
  <w:style w:type="paragraph" w:customStyle="1" w:styleId="AutoAwardnumber">
    <w:name w:val="Auto_Award number"/>
    <w:basedOn w:val="a"/>
    <w:rsid w:val="00EA7BA0"/>
    <w:pPr>
      <w:widowControl w:val="0"/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EA7BA0"/>
    <w:pPr>
      <w:widowControl w:val="0"/>
      <w:suppressAutoHyphens/>
      <w:spacing w:after="100" w:afterAutospacing="1" w:line="360" w:lineRule="auto"/>
    </w:pPr>
  </w:style>
  <w:style w:type="paragraph" w:customStyle="1" w:styleId="EndNoteBibliography">
    <w:name w:val="EndNote Bibliography"/>
    <w:basedOn w:val="a"/>
    <w:link w:val="EndNoteBibliographyChar"/>
    <w:rsid w:val="00EA7BA0"/>
    <w:pPr>
      <w:widowControl w:val="0"/>
      <w:jc w:val="both"/>
    </w:pPr>
    <w:rPr>
      <w:rFonts w:eastAsia="宋体"/>
      <w:noProof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link w:val="EndNoteBibliography"/>
    <w:locked/>
    <w:rsid w:val="00EA7BA0"/>
    <w:rPr>
      <w:rFonts w:ascii="Times New Roman" w:eastAsia="宋体" w:hAnsi="Times New Roman" w:cs="Times New Roman"/>
      <w:noProof/>
      <w:kern w:val="2"/>
      <w:szCs w:val="22"/>
      <w:lang w:eastAsia="zh-CN"/>
    </w:rPr>
  </w:style>
  <w:style w:type="character" w:customStyle="1" w:styleId="class7">
    <w:name w:val="class7"/>
    <w:rsid w:val="00EA7BA0"/>
    <w:rPr>
      <w:rFonts w:cs="Times New Roman"/>
    </w:rPr>
  </w:style>
  <w:style w:type="character" w:customStyle="1" w:styleId="apple-converted-space">
    <w:name w:val="apple-converted-space"/>
    <w:rsid w:val="00EA7BA0"/>
    <w:rPr>
      <w:rFonts w:cs="Times New Roman"/>
    </w:rPr>
  </w:style>
  <w:style w:type="character" w:customStyle="1" w:styleId="class9">
    <w:name w:val="class9"/>
    <w:rsid w:val="00EA7BA0"/>
    <w:rPr>
      <w:rFonts w:cs="Times New Roman"/>
    </w:rPr>
  </w:style>
  <w:style w:type="character" w:customStyle="1" w:styleId="class10">
    <w:name w:val="class10"/>
    <w:rsid w:val="00EA7BA0"/>
    <w:rPr>
      <w:rFonts w:cs="Times New Roman"/>
    </w:rPr>
  </w:style>
  <w:style w:type="character" w:customStyle="1" w:styleId="class11">
    <w:name w:val="class11"/>
    <w:rsid w:val="00EA7BA0"/>
    <w:rPr>
      <w:rFonts w:cs="Times New Roman"/>
    </w:rPr>
  </w:style>
  <w:style w:type="paragraph" w:customStyle="1" w:styleId="Pa8">
    <w:name w:val="Pa8"/>
    <w:basedOn w:val="a"/>
    <w:next w:val="a"/>
    <w:rsid w:val="00EA7BA0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headerclasstext1">
    <w:name w:val="headerclasstext1"/>
    <w:basedOn w:val="a"/>
    <w:rsid w:val="00EA7BA0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  <w:lang w:eastAsia="zh-CN"/>
    </w:rPr>
  </w:style>
  <w:style w:type="paragraph" w:customStyle="1" w:styleId="descclasstext1">
    <w:name w:val="descclasstext1"/>
    <w:basedOn w:val="a"/>
    <w:rsid w:val="00EA7BA0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  <w:lang w:eastAsia="zh-CN"/>
    </w:rPr>
  </w:style>
  <w:style w:type="paragraph" w:styleId="z-">
    <w:name w:val="HTML Top of Form"/>
    <w:basedOn w:val="a"/>
    <w:next w:val="a"/>
    <w:link w:val="z-0"/>
    <w:hidden/>
    <w:semiHidden/>
    <w:unhideWhenUsed/>
    <w:rsid w:val="00EA7BA0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0">
    <w:name w:val="z-窗体顶端 字符"/>
    <w:basedOn w:val="a1"/>
    <w:link w:val="z-"/>
    <w:semiHidden/>
    <w:rsid w:val="00DD2B55"/>
    <w:rPr>
      <w:rFonts w:ascii="Arial" w:eastAsia="宋体" w:hAnsi="Arial" w:cs="Arial"/>
      <w:vanish/>
      <w:sz w:val="16"/>
      <w:szCs w:val="16"/>
      <w:lang w:eastAsia="zh-CN"/>
    </w:rPr>
  </w:style>
  <w:style w:type="paragraph" w:styleId="z-1">
    <w:name w:val="HTML Bottom of Form"/>
    <w:basedOn w:val="a"/>
    <w:next w:val="a"/>
    <w:link w:val="z-2"/>
    <w:hidden/>
    <w:semiHidden/>
    <w:unhideWhenUsed/>
    <w:rsid w:val="00EA7BA0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2">
    <w:name w:val="z-窗体底端 字符"/>
    <w:basedOn w:val="a1"/>
    <w:link w:val="z-1"/>
    <w:semiHidden/>
    <w:rsid w:val="00DD2B55"/>
    <w:rPr>
      <w:rFonts w:ascii="Arial" w:eastAsia="宋体" w:hAnsi="Arial" w:cs="Arial"/>
      <w:vanish/>
      <w:sz w:val="16"/>
      <w:szCs w:val="16"/>
      <w:lang w:eastAsia="zh-CN"/>
    </w:rPr>
  </w:style>
  <w:style w:type="paragraph" w:customStyle="1" w:styleId="Default">
    <w:name w:val="Default"/>
    <w:rsid w:val="00EA7BA0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sz w:val="24"/>
      <w:szCs w:val="24"/>
      <w:lang w:eastAsia="zh-CN"/>
    </w:rPr>
  </w:style>
  <w:style w:type="paragraph" w:customStyle="1" w:styleId="EndNoteBibliographyTitle">
    <w:name w:val="EndNote Bibliography Title"/>
    <w:basedOn w:val="a"/>
    <w:link w:val="EndNoteBibliographyTitleChar"/>
    <w:rsid w:val="00EA7BA0"/>
    <w:pPr>
      <w:widowControl w:val="0"/>
      <w:jc w:val="center"/>
    </w:pPr>
    <w:rPr>
      <w:rFonts w:eastAsia="宋体"/>
      <w:noProof/>
      <w:sz w:val="20"/>
      <w:szCs w:val="21"/>
      <w:lang w:eastAsia="zh-CN"/>
    </w:rPr>
  </w:style>
  <w:style w:type="character" w:customStyle="1" w:styleId="EndNoteBibliographyTitleChar">
    <w:name w:val="EndNote Bibliography Title Char"/>
    <w:link w:val="EndNoteBibliographyTitle"/>
    <w:rsid w:val="00EA7BA0"/>
    <w:rPr>
      <w:rFonts w:ascii="Times New Roman" w:eastAsia="宋体" w:hAnsi="Times New Roman" w:cs="Times New Roman"/>
      <w:noProof/>
      <w:szCs w:val="21"/>
      <w:lang w:eastAsia="zh-CN"/>
    </w:rPr>
  </w:style>
  <w:style w:type="paragraph" w:customStyle="1" w:styleId="reader-word-layer">
    <w:name w:val="reader-word-layer"/>
    <w:basedOn w:val="a"/>
    <w:rsid w:val="00EA7BA0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f0">
    <w:name w:val="Emphasis"/>
    <w:qFormat/>
    <w:rsid w:val="00EA7BA0"/>
    <w:rPr>
      <w:i/>
      <w:iCs/>
    </w:rPr>
  </w:style>
  <w:style w:type="paragraph" w:customStyle="1" w:styleId="begin">
    <w:name w:val="begin"/>
    <w:basedOn w:val="a"/>
    <w:rsid w:val="00EA7BA0"/>
    <w:pPr>
      <w:spacing w:before="100" w:beforeAutospacing="1" w:after="100" w:afterAutospacing="1"/>
    </w:pPr>
  </w:style>
  <w:style w:type="paragraph" w:customStyle="1" w:styleId="end">
    <w:name w:val="end"/>
    <w:basedOn w:val="a"/>
    <w:rsid w:val="00EA7BA0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EA7BA0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EA7BA0"/>
  </w:style>
  <w:style w:type="character" w:customStyle="1" w:styleId="givenname">
    <w:name w:val="givenname"/>
    <w:rsid w:val="00EA7BA0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EA7BA0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EA7BA0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EA7BA0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EA7BA0"/>
  </w:style>
  <w:style w:type="character" w:customStyle="1" w:styleId="city">
    <w:name w:val="city"/>
    <w:rsid w:val="00EA7BA0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EA7BA0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EA7BA0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EA7BA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EA7BA0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EA7BA0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EA7BA0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EA7BA0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EA7BA0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EA7BA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ff1"/>
    <w:rsid w:val="00EA7BA0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styleId="aff1">
    <w:name w:val="Normal (Web)"/>
    <w:basedOn w:val="a"/>
    <w:rsid w:val="00EA7BA0"/>
    <w:pPr>
      <w:widowControl w:val="0"/>
      <w:jc w:val="both"/>
    </w:pPr>
    <w:rPr>
      <w:rFonts w:eastAsia="宋体"/>
      <w:lang w:eastAsia="zh-CN"/>
    </w:rPr>
  </w:style>
  <w:style w:type="paragraph" w:customStyle="1" w:styleId="AutoCopyright">
    <w:name w:val="Auto_Copyright"/>
    <w:basedOn w:val="a"/>
    <w:rsid w:val="00EA7BA0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EA7BA0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EA7BA0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EA7BA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EA7BA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EA7BA0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EA7BA0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EA7BA0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EA7BA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EA7BA0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EA7BA0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EA7BA0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EA7BA0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EA7BA0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EA7BA0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EA7BA0"/>
    <w:rPr>
      <w:bCs w:val="0"/>
      <w:color w:val="00B0F0"/>
    </w:rPr>
  </w:style>
  <w:style w:type="paragraph" w:customStyle="1" w:styleId="AutoJNLPubSecID">
    <w:name w:val="Auto_JNL_Pub_Sec_ID"/>
    <w:basedOn w:val="a"/>
    <w:rsid w:val="00EA7BA0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EA7BA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EA7BA0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EA7BA0"/>
    <w:pPr>
      <w:shd w:val="clear" w:color="auto" w:fill="FFFF99"/>
      <w:spacing w:line="259" w:lineRule="auto"/>
    </w:pPr>
    <w:rPr>
      <w:rFonts w:ascii="Helvetica" w:eastAsia="Calibri" w:hAnsi="Helvetica" w:cs="Helvetica"/>
      <w:sz w:val="22"/>
      <w:szCs w:val="22"/>
    </w:rPr>
  </w:style>
  <w:style w:type="paragraph" w:customStyle="1" w:styleId="AutoLicenseLink">
    <w:name w:val="Auto_License Link"/>
    <w:basedOn w:val="Autolicense"/>
    <w:rsid w:val="00EA7BA0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ff1"/>
    <w:rsid w:val="00EA7BA0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EA7BA0"/>
    <w:pPr>
      <w:spacing w:before="120" w:after="120"/>
    </w:pPr>
  </w:style>
  <w:style w:type="paragraph" w:customStyle="1" w:styleId="AutoProfileLink">
    <w:name w:val="Auto_Profile Link"/>
    <w:basedOn w:val="a"/>
    <w:rsid w:val="00EA7BA0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EA7BA0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EA7BA0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EA7BA0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EA7BA0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EA7BA0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EA7BA0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EA7BA0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EA7BA0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EA7BA0"/>
    <w:pPr>
      <w:spacing w:before="120" w:after="120"/>
    </w:pPr>
  </w:style>
  <w:style w:type="paragraph" w:customStyle="1" w:styleId="AutoSubject">
    <w:name w:val="Auto_Subject"/>
    <w:basedOn w:val="a"/>
    <w:rsid w:val="00EA7BA0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EA7BA0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EA7BA0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EA7BA0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EA7BA0"/>
    <w:pPr>
      <w:numPr>
        <w:numId w:val="1"/>
      </w:numPr>
    </w:pPr>
  </w:style>
  <w:style w:type="paragraph" w:customStyle="1" w:styleId="Disclaimer">
    <w:name w:val="Disclaimer"/>
    <w:qFormat/>
    <w:rsid w:val="00EA7BA0"/>
    <w:rPr>
      <w:rFonts w:ascii="Times New Roman" w:eastAsia="Times New Roman" w:hAnsi="Times New Roman" w:cs="Times New Roman"/>
      <w:sz w:val="24"/>
      <w:szCs w:val="24"/>
    </w:rPr>
  </w:style>
  <w:style w:type="character" w:customStyle="1" w:styleId="ae">
    <w:name w:val="列表段落 字符"/>
    <w:link w:val="ad"/>
    <w:locked/>
    <w:rsid w:val="00EA7BA0"/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a"/>
    <w:rsid w:val="00EA7BA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msonormalcxspmiddle">
    <w:name w:val="msonormalcxspmiddle"/>
    <w:basedOn w:val="a"/>
    <w:rsid w:val="00EA7BA0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EA7BA0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EA7BA0"/>
  </w:style>
  <w:style w:type="paragraph" w:customStyle="1" w:styleId="QSIntroTitle">
    <w:name w:val="QS_IntroTitle"/>
    <w:rsid w:val="00EA7BA0"/>
    <w:pPr>
      <w:spacing w:before="100" w:after="100"/>
    </w:pPr>
    <w:rPr>
      <w:rFonts w:ascii="Times New Roman" w:eastAsia="Times New Roman" w:hAnsi="Times New Roman" w:cs="Times New Roman"/>
      <w:sz w:val="32"/>
      <w:szCs w:val="24"/>
    </w:rPr>
  </w:style>
  <w:style w:type="paragraph" w:customStyle="1" w:styleId="QSListHead">
    <w:name w:val="QS_List_Head"/>
    <w:rsid w:val="00EA7BA0"/>
    <w:pPr>
      <w:shd w:val="clear" w:color="auto" w:fill="CCCCFF"/>
      <w:spacing w:before="60" w:after="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SLISTITEMENDChar">
    <w:name w:val="QS_LIST_ITEM_END Char"/>
    <w:link w:val="QSLISTITEMEND"/>
    <w:rsid w:val="00EA7BA0"/>
    <w:rPr>
      <w:rFonts w:ascii="Times New Roman" w:eastAsia="Times New Roman" w:hAnsi="Times New Roman" w:cs="Times New Roman"/>
      <w:sz w:val="24"/>
      <w:szCs w:val="24"/>
    </w:rPr>
  </w:style>
  <w:style w:type="paragraph" w:customStyle="1" w:styleId="QSTB">
    <w:name w:val="QS_TB"/>
    <w:autoRedefine/>
    <w:rsid w:val="00EA7BA0"/>
    <w:pPr>
      <w:keepNext/>
      <w:keepLines/>
      <w:numPr>
        <w:numId w:val="40"/>
      </w:numPr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EA7BA0"/>
    <w:pPr>
      <w:keepNext/>
      <w:keepLines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QSTSH">
    <w:name w:val="QS_TSH"/>
    <w:rsid w:val="00EA7BA0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aff2">
    <w:name w:val="Revision"/>
    <w:semiHidden/>
    <w:rsid w:val="00EA7BA0"/>
    <w:rPr>
      <w:rFonts w:ascii="Times New Roman" w:eastAsia="Calibri" w:hAnsi="Times New Roman" w:cs="Times New Roman"/>
      <w:sz w:val="24"/>
      <w:szCs w:val="22"/>
    </w:rPr>
  </w:style>
  <w:style w:type="paragraph" w:customStyle="1" w:styleId="Subtitle1">
    <w:name w:val="Subtitle1"/>
    <w:basedOn w:val="a"/>
    <w:next w:val="a"/>
    <w:rsid w:val="00DD2B55"/>
  </w:style>
  <w:style w:type="paragraph" w:customStyle="1" w:styleId="SubTitleAuthor">
    <w:name w:val="SubTitle_Author"/>
    <w:basedOn w:val="a"/>
    <w:next w:val="a"/>
    <w:rsid w:val="00EA7BA0"/>
  </w:style>
  <w:style w:type="paragraph" w:customStyle="1" w:styleId="TSNote">
    <w:name w:val="TS_Note"/>
    <w:rsid w:val="00EA7BA0"/>
    <w:pPr>
      <w:shd w:val="clear" w:color="auto" w:fill="FFFF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90">
    <w:name w:val="标题 9 字符"/>
    <w:aliases w:val="1 字符"/>
    <w:basedOn w:val="a1"/>
    <w:link w:val="9"/>
    <w:rsid w:val="004842F1"/>
    <w:rPr>
      <w:rFonts w:ascii="Sylfaen" w:eastAsia="PMingLiU" w:hAnsi="Sylfaen" w:cs="Latha"/>
      <w:b/>
      <w:bCs/>
      <w:lang w:bidi="ta-IN"/>
    </w:rPr>
  </w:style>
  <w:style w:type="paragraph" w:styleId="aff3">
    <w:name w:val="footnote text"/>
    <w:basedOn w:val="a"/>
    <w:link w:val="aff4"/>
    <w:semiHidden/>
    <w:rsid w:val="00C1690F"/>
    <w:rPr>
      <w:rFonts w:ascii="Sylfaen" w:hAnsi="Sylfaen" w:cs="Sylfaen"/>
      <w:sz w:val="20"/>
      <w:szCs w:val="20"/>
    </w:rPr>
  </w:style>
  <w:style w:type="character" w:customStyle="1" w:styleId="aff4">
    <w:name w:val="脚注文本 字符"/>
    <w:basedOn w:val="a1"/>
    <w:link w:val="aff3"/>
    <w:semiHidden/>
    <w:rsid w:val="004842F1"/>
    <w:rPr>
      <w:rFonts w:ascii="Sylfaen" w:eastAsia="Times New Roman" w:hAnsi="Sylfaen" w:cs="Sylfaen"/>
    </w:rPr>
  </w:style>
  <w:style w:type="character" w:styleId="aff5">
    <w:name w:val="footnote reference"/>
    <w:semiHidden/>
    <w:rsid w:val="00C1690F"/>
    <w:rPr>
      <w:vertAlign w:val="superscript"/>
    </w:rPr>
  </w:style>
  <w:style w:type="paragraph" w:styleId="TOC1">
    <w:name w:val="toc 1"/>
    <w:basedOn w:val="a"/>
    <w:next w:val="a"/>
    <w:semiHidden/>
    <w:rsid w:val="00C1690F"/>
    <w:rPr>
      <w:rFonts w:ascii="Sylfaen" w:hAnsi="Sylfaen" w:cs="Latha"/>
      <w:lang w:bidi="ta-IN"/>
    </w:rPr>
  </w:style>
  <w:style w:type="paragraph" w:styleId="TOC3">
    <w:name w:val="toc 3"/>
    <w:basedOn w:val="a"/>
    <w:next w:val="a"/>
    <w:semiHidden/>
    <w:rsid w:val="00C1690F"/>
    <w:pPr>
      <w:ind w:left="480"/>
    </w:pPr>
    <w:rPr>
      <w:rFonts w:ascii="Sylfaen" w:hAnsi="Sylfaen" w:cs="Latha"/>
      <w:lang w:bidi="ta-IN"/>
    </w:rPr>
  </w:style>
  <w:style w:type="paragraph" w:styleId="TOC2">
    <w:name w:val="toc 2"/>
    <w:basedOn w:val="a"/>
    <w:next w:val="a"/>
    <w:semiHidden/>
    <w:rsid w:val="00C1690F"/>
    <w:pPr>
      <w:ind w:left="240"/>
    </w:pPr>
    <w:rPr>
      <w:rFonts w:ascii="Sylfaen" w:hAnsi="Sylfaen" w:cs="Latha"/>
      <w:lang w:bidi="ta-IN"/>
    </w:rPr>
  </w:style>
  <w:style w:type="paragraph" w:styleId="aff6">
    <w:name w:val="caption"/>
    <w:basedOn w:val="a"/>
    <w:next w:val="a"/>
    <w:qFormat/>
    <w:rsid w:val="00C1690F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f7">
    <w:name w:val="Document Map"/>
    <w:basedOn w:val="a"/>
    <w:link w:val="aff8"/>
    <w:semiHidden/>
    <w:rsid w:val="00C1690F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aff8">
    <w:name w:val="文档结构图 字符"/>
    <w:basedOn w:val="a1"/>
    <w:link w:val="aff7"/>
    <w:semiHidden/>
    <w:rsid w:val="004842F1"/>
    <w:rPr>
      <w:rFonts w:ascii="Tahoma" w:eastAsia="PMingLiU" w:hAnsi="Tahoma" w:cs="Tahoma"/>
      <w:shd w:val="clear" w:color="auto" w:fill="000080"/>
      <w:lang w:bidi="ta-IN"/>
    </w:rPr>
  </w:style>
  <w:style w:type="paragraph" w:styleId="aff9">
    <w:name w:val="endnote text"/>
    <w:basedOn w:val="a"/>
    <w:link w:val="affa"/>
    <w:semiHidden/>
    <w:rsid w:val="00C1690F"/>
    <w:rPr>
      <w:rFonts w:ascii="Sylfaen" w:eastAsia="PMingLiU" w:hAnsi="Sylfaen" w:cs="Latha"/>
      <w:sz w:val="20"/>
      <w:szCs w:val="20"/>
      <w:lang w:bidi="ta-IN"/>
    </w:rPr>
  </w:style>
  <w:style w:type="character" w:customStyle="1" w:styleId="affa">
    <w:name w:val="尾注文本 字符"/>
    <w:basedOn w:val="a1"/>
    <w:link w:val="aff9"/>
    <w:semiHidden/>
    <w:rsid w:val="004842F1"/>
    <w:rPr>
      <w:rFonts w:ascii="Sylfaen" w:eastAsia="PMingLiU" w:hAnsi="Sylfaen" w:cs="Latha"/>
      <w:lang w:bidi="ta-IN"/>
    </w:rPr>
  </w:style>
  <w:style w:type="paragraph" w:styleId="11">
    <w:name w:val="index 1"/>
    <w:basedOn w:val="a"/>
    <w:next w:val="a"/>
    <w:semiHidden/>
    <w:rsid w:val="00C1690F"/>
    <w:pPr>
      <w:ind w:left="240" w:hanging="240"/>
    </w:pPr>
    <w:rPr>
      <w:rFonts w:ascii="Sylfaen" w:eastAsia="PMingLiU" w:hAnsi="Sylfaen" w:cs="Latha"/>
      <w:lang w:bidi="ta-IN"/>
    </w:rPr>
  </w:style>
  <w:style w:type="paragraph" w:styleId="23">
    <w:name w:val="index 2"/>
    <w:basedOn w:val="a"/>
    <w:next w:val="a"/>
    <w:semiHidden/>
    <w:rsid w:val="00C1690F"/>
    <w:pPr>
      <w:ind w:left="480" w:hanging="240"/>
    </w:pPr>
    <w:rPr>
      <w:rFonts w:ascii="Sylfaen" w:eastAsia="PMingLiU" w:hAnsi="Sylfaen" w:cs="Latha"/>
      <w:lang w:bidi="ta-IN"/>
    </w:rPr>
  </w:style>
  <w:style w:type="paragraph" w:styleId="33">
    <w:name w:val="index 3"/>
    <w:basedOn w:val="a"/>
    <w:next w:val="a"/>
    <w:semiHidden/>
    <w:rsid w:val="00C1690F"/>
    <w:pPr>
      <w:ind w:left="720" w:hanging="240"/>
    </w:pPr>
    <w:rPr>
      <w:rFonts w:ascii="Sylfaen" w:eastAsia="PMingLiU" w:hAnsi="Sylfaen" w:cs="Latha"/>
      <w:lang w:bidi="ta-IN"/>
    </w:rPr>
  </w:style>
  <w:style w:type="paragraph" w:styleId="41">
    <w:name w:val="index 4"/>
    <w:basedOn w:val="a"/>
    <w:next w:val="a"/>
    <w:semiHidden/>
    <w:rsid w:val="00C1690F"/>
    <w:pPr>
      <w:ind w:left="960" w:hanging="240"/>
    </w:pPr>
    <w:rPr>
      <w:rFonts w:ascii="Sylfaen" w:eastAsia="PMingLiU" w:hAnsi="Sylfaen" w:cs="Latha"/>
      <w:lang w:bidi="ta-IN"/>
    </w:rPr>
  </w:style>
  <w:style w:type="paragraph" w:styleId="51">
    <w:name w:val="index 5"/>
    <w:basedOn w:val="a"/>
    <w:next w:val="a"/>
    <w:semiHidden/>
    <w:rsid w:val="00C1690F"/>
    <w:pPr>
      <w:ind w:left="1200" w:hanging="240"/>
    </w:pPr>
    <w:rPr>
      <w:rFonts w:ascii="Sylfaen" w:eastAsia="PMingLiU" w:hAnsi="Sylfaen" w:cs="Latha"/>
      <w:lang w:bidi="ta-IN"/>
    </w:rPr>
  </w:style>
  <w:style w:type="paragraph" w:styleId="61">
    <w:name w:val="index 6"/>
    <w:basedOn w:val="a"/>
    <w:next w:val="a"/>
    <w:semiHidden/>
    <w:rsid w:val="00C1690F"/>
    <w:pPr>
      <w:ind w:left="1440" w:hanging="240"/>
    </w:pPr>
    <w:rPr>
      <w:rFonts w:ascii="Sylfaen" w:eastAsia="PMingLiU" w:hAnsi="Sylfaen" w:cs="Latha"/>
      <w:lang w:bidi="ta-IN"/>
    </w:rPr>
  </w:style>
  <w:style w:type="paragraph" w:styleId="71">
    <w:name w:val="index 7"/>
    <w:basedOn w:val="a"/>
    <w:next w:val="a"/>
    <w:semiHidden/>
    <w:rsid w:val="00C1690F"/>
    <w:pPr>
      <w:ind w:left="1680" w:hanging="240"/>
    </w:pPr>
    <w:rPr>
      <w:rFonts w:ascii="Sylfaen" w:eastAsia="PMingLiU" w:hAnsi="Sylfaen" w:cs="Latha"/>
      <w:lang w:bidi="ta-IN"/>
    </w:rPr>
  </w:style>
  <w:style w:type="paragraph" w:styleId="81">
    <w:name w:val="index 8"/>
    <w:basedOn w:val="a"/>
    <w:next w:val="a"/>
    <w:semiHidden/>
    <w:rsid w:val="00C1690F"/>
    <w:pPr>
      <w:ind w:left="1920" w:hanging="240"/>
    </w:pPr>
    <w:rPr>
      <w:rFonts w:ascii="Sylfaen" w:eastAsia="PMingLiU" w:hAnsi="Sylfaen" w:cs="Latha"/>
      <w:lang w:bidi="ta-IN"/>
    </w:rPr>
  </w:style>
  <w:style w:type="paragraph" w:styleId="91">
    <w:name w:val="index 9"/>
    <w:basedOn w:val="a"/>
    <w:next w:val="a"/>
    <w:semiHidden/>
    <w:rsid w:val="00C1690F"/>
    <w:pPr>
      <w:ind w:left="2160" w:hanging="240"/>
    </w:pPr>
    <w:rPr>
      <w:rFonts w:ascii="Sylfaen" w:eastAsia="PMingLiU" w:hAnsi="Sylfaen" w:cs="Latha"/>
      <w:lang w:bidi="ta-IN"/>
    </w:rPr>
  </w:style>
  <w:style w:type="paragraph" w:styleId="affb">
    <w:name w:val="index heading"/>
    <w:basedOn w:val="a"/>
    <w:next w:val="11"/>
    <w:semiHidden/>
    <w:rsid w:val="00C1690F"/>
    <w:rPr>
      <w:rFonts w:ascii="Arial" w:eastAsia="PMingLiU" w:hAnsi="Arial" w:cs="Arial"/>
      <w:b/>
      <w:bCs/>
      <w:lang w:bidi="ta-IN"/>
    </w:rPr>
  </w:style>
  <w:style w:type="paragraph" w:styleId="affc">
    <w:name w:val="macro"/>
    <w:link w:val="affd"/>
    <w:semiHidden/>
    <w:rsid w:val="00C169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bidi="ta-IN"/>
    </w:rPr>
  </w:style>
  <w:style w:type="character" w:customStyle="1" w:styleId="affd">
    <w:name w:val="宏文本 字符"/>
    <w:basedOn w:val="a1"/>
    <w:link w:val="affc"/>
    <w:semiHidden/>
    <w:rsid w:val="004842F1"/>
    <w:rPr>
      <w:rFonts w:ascii="Courier New" w:eastAsia="PMingLiU" w:hAnsi="Courier New" w:cs="Courier New"/>
      <w:lang w:bidi="ta-IN"/>
    </w:rPr>
  </w:style>
  <w:style w:type="paragraph" w:styleId="affe">
    <w:name w:val="table of authorities"/>
    <w:basedOn w:val="a"/>
    <w:next w:val="a"/>
    <w:semiHidden/>
    <w:rsid w:val="00C1690F"/>
    <w:pPr>
      <w:ind w:left="240" w:hanging="240"/>
    </w:pPr>
    <w:rPr>
      <w:rFonts w:ascii="Sylfaen" w:eastAsia="PMingLiU" w:hAnsi="Sylfaen" w:cs="Latha"/>
      <w:lang w:bidi="ta-IN"/>
    </w:rPr>
  </w:style>
  <w:style w:type="paragraph" w:styleId="afff">
    <w:name w:val="table of figures"/>
    <w:basedOn w:val="a"/>
    <w:next w:val="a"/>
    <w:semiHidden/>
    <w:rsid w:val="00C1690F"/>
    <w:rPr>
      <w:rFonts w:ascii="Sylfaen" w:eastAsia="PMingLiU" w:hAnsi="Sylfaen" w:cs="Latha"/>
      <w:lang w:bidi="ta-IN"/>
    </w:rPr>
  </w:style>
  <w:style w:type="paragraph" w:styleId="afff0">
    <w:name w:val="toa heading"/>
    <w:basedOn w:val="a"/>
    <w:next w:val="a"/>
    <w:semiHidden/>
    <w:rsid w:val="00C1690F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TOC4">
    <w:name w:val="toc 4"/>
    <w:basedOn w:val="a"/>
    <w:next w:val="a"/>
    <w:semiHidden/>
    <w:rsid w:val="00C1690F"/>
    <w:pPr>
      <w:ind w:left="720"/>
    </w:pPr>
    <w:rPr>
      <w:rFonts w:ascii="Sylfaen" w:eastAsia="PMingLiU" w:hAnsi="Sylfaen" w:cs="Latha"/>
      <w:lang w:bidi="ta-IN"/>
    </w:rPr>
  </w:style>
  <w:style w:type="paragraph" w:styleId="TOC5">
    <w:name w:val="toc 5"/>
    <w:basedOn w:val="a"/>
    <w:next w:val="a"/>
    <w:semiHidden/>
    <w:rsid w:val="00C1690F"/>
    <w:pPr>
      <w:ind w:left="960"/>
    </w:pPr>
    <w:rPr>
      <w:rFonts w:ascii="Sylfaen" w:eastAsia="PMingLiU" w:hAnsi="Sylfaen" w:cs="Latha"/>
      <w:lang w:bidi="ta-IN"/>
    </w:rPr>
  </w:style>
  <w:style w:type="paragraph" w:styleId="TOC6">
    <w:name w:val="toc 6"/>
    <w:basedOn w:val="a"/>
    <w:next w:val="a"/>
    <w:semiHidden/>
    <w:rsid w:val="00C1690F"/>
    <w:pPr>
      <w:ind w:left="1200"/>
    </w:pPr>
    <w:rPr>
      <w:rFonts w:ascii="Sylfaen" w:eastAsia="PMingLiU" w:hAnsi="Sylfaen" w:cs="Latha"/>
      <w:lang w:bidi="ta-IN"/>
    </w:rPr>
  </w:style>
  <w:style w:type="paragraph" w:styleId="TOC7">
    <w:name w:val="toc 7"/>
    <w:basedOn w:val="a"/>
    <w:next w:val="a"/>
    <w:semiHidden/>
    <w:rsid w:val="00C1690F"/>
    <w:pPr>
      <w:ind w:left="1440"/>
    </w:pPr>
    <w:rPr>
      <w:rFonts w:ascii="Sylfaen" w:eastAsia="PMingLiU" w:hAnsi="Sylfaen" w:cs="Latha"/>
      <w:lang w:bidi="ta-IN"/>
    </w:rPr>
  </w:style>
  <w:style w:type="paragraph" w:styleId="TOC8">
    <w:name w:val="toc 8"/>
    <w:basedOn w:val="a"/>
    <w:next w:val="a"/>
    <w:semiHidden/>
    <w:rsid w:val="00C1690F"/>
    <w:pPr>
      <w:ind w:left="1680"/>
    </w:pPr>
    <w:rPr>
      <w:rFonts w:ascii="Sylfaen" w:eastAsia="PMingLiU" w:hAnsi="Sylfaen" w:cs="Latha"/>
      <w:lang w:bidi="ta-IN"/>
    </w:rPr>
  </w:style>
  <w:style w:type="paragraph" w:styleId="TOC9">
    <w:name w:val="toc 9"/>
    <w:basedOn w:val="a"/>
    <w:next w:val="a"/>
    <w:semiHidden/>
    <w:rsid w:val="00C1690F"/>
    <w:pPr>
      <w:ind w:left="1920"/>
    </w:pPr>
    <w:rPr>
      <w:rFonts w:ascii="Sylfaen" w:eastAsia="PMingLiU" w:hAnsi="Sylfaen" w:cs="Latha"/>
      <w:lang w:bidi="ta-IN"/>
    </w:rPr>
  </w:style>
  <w:style w:type="character" w:styleId="afff1">
    <w:name w:val="endnote reference"/>
    <w:semiHidden/>
    <w:rsid w:val="00C1690F"/>
    <w:rPr>
      <w:vertAlign w:val="superscript"/>
    </w:rPr>
  </w:style>
  <w:style w:type="paragraph" w:customStyle="1" w:styleId="Subtitle2">
    <w:name w:val="Subtitle2"/>
    <w:basedOn w:val="a"/>
    <w:next w:val="a"/>
    <w:rsid w:val="00C1690F"/>
  </w:style>
  <w:style w:type="numbering" w:styleId="111111">
    <w:name w:val="Outline List 1"/>
    <w:basedOn w:val="a3"/>
    <w:rsid w:val="00C1690F"/>
    <w:pPr>
      <w:numPr>
        <w:numId w:val="2"/>
      </w:numPr>
    </w:pPr>
  </w:style>
  <w:style w:type="paragraph" w:customStyle="1" w:styleId="Normal2">
    <w:name w:val="Normal2"/>
    <w:basedOn w:val="a"/>
    <w:rsid w:val="00FB7D03"/>
    <w:pPr>
      <w:spacing w:line="260" w:lineRule="atLeast"/>
    </w:pPr>
    <w:rPr>
      <w:rFonts w:eastAsia="Calibri"/>
      <w:lang w:eastAsia="nl-NL"/>
    </w:rPr>
  </w:style>
  <w:style w:type="paragraph" w:customStyle="1" w:styleId="Subtitle3">
    <w:name w:val="Subtitle3"/>
    <w:basedOn w:val="a"/>
    <w:next w:val="a"/>
    <w:rsid w:val="00FB7D03"/>
  </w:style>
  <w:style w:type="paragraph" w:customStyle="1" w:styleId="Normal3">
    <w:name w:val="Normal3"/>
    <w:basedOn w:val="a"/>
    <w:rsid w:val="00CF1AC0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CF1AC0"/>
  </w:style>
  <w:style w:type="paragraph" w:customStyle="1" w:styleId="Normal4">
    <w:name w:val="Normal4"/>
    <w:basedOn w:val="a"/>
    <w:rsid w:val="009D55AB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9D55AB"/>
  </w:style>
  <w:style w:type="paragraph" w:customStyle="1" w:styleId="12">
    <w:name w:val="正文1"/>
    <w:basedOn w:val="a"/>
    <w:rsid w:val="00E80467"/>
    <w:pPr>
      <w:spacing w:line="260" w:lineRule="atLeast"/>
    </w:pPr>
    <w:rPr>
      <w:rFonts w:eastAsia="Calibri"/>
      <w:lang w:eastAsia="nl-NL"/>
    </w:rPr>
  </w:style>
  <w:style w:type="paragraph" w:customStyle="1" w:styleId="13">
    <w:name w:val="副标题1"/>
    <w:basedOn w:val="a"/>
    <w:next w:val="a"/>
    <w:rsid w:val="00EA7BA0"/>
  </w:style>
  <w:style w:type="paragraph" w:customStyle="1" w:styleId="FigReference">
    <w:name w:val="FigReference"/>
    <w:basedOn w:val="a"/>
    <w:link w:val="FigReferenceChar"/>
    <w:rsid w:val="00FE4F3F"/>
    <w:pPr>
      <w:spacing w:line="360" w:lineRule="auto"/>
    </w:pPr>
  </w:style>
  <w:style w:type="character" w:customStyle="1" w:styleId="FigReferenceChar">
    <w:name w:val="FigReference Char"/>
    <w:basedOn w:val="a1"/>
    <w:link w:val="FigReference"/>
    <w:rsid w:val="00FE4F3F"/>
    <w:rPr>
      <w:rFonts w:ascii="Times New Roman" w:eastAsia="Times New Roman" w:hAnsi="Times New Roman" w:cs="Times New Roman"/>
      <w:sz w:val="24"/>
      <w:szCs w:val="24"/>
    </w:rPr>
  </w:style>
  <w:style w:type="character" w:customStyle="1" w:styleId="AuthorQuery">
    <w:name w:val="Author Query"/>
    <w:basedOn w:val="a1"/>
    <w:rsid w:val="00E80467"/>
  </w:style>
  <w:style w:type="paragraph" w:customStyle="1" w:styleId="HeadA">
    <w:name w:val="Head A"/>
    <w:basedOn w:val="a"/>
    <w:rsid w:val="00E80467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E80467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E80467"/>
    <w:rPr>
      <w:i/>
      <w:color w:val="008000"/>
    </w:rPr>
  </w:style>
  <w:style w:type="character" w:customStyle="1" w:styleId="Preformatted">
    <w:name w:val="Preformatted"/>
    <w:rsid w:val="00E8046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60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5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19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5BBE0-8EEA-4BB6-BA94-D42F9B45B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Zy</cp:lastModifiedBy>
  <cp:revision>14</cp:revision>
  <cp:lastPrinted>2022-04-30T08:35:00Z</cp:lastPrinted>
  <dcterms:created xsi:type="dcterms:W3CDTF">2023-03-09T06:51:00Z</dcterms:created>
  <dcterms:modified xsi:type="dcterms:W3CDTF">2023-03-1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91</vt:lpwstr>
  </property>
  <property fmtid="{D5CDD505-2E9C-101B-9397-08002B2CF9AE}" pid="3" name="ICV">
    <vt:lpwstr>3238924F571447769BF79F0CB0C99F35</vt:lpwstr>
  </property>
</Properties>
</file>